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A53EE" w14:textId="77777777" w:rsidR="0044225C" w:rsidRDefault="0044225C" w:rsidP="0044225C">
      <w:pPr>
        <w:spacing w:after="0" w:line="240" w:lineRule="auto"/>
        <w:jc w:val="center"/>
        <w:rPr>
          <w:b/>
          <w:sz w:val="28"/>
          <w:szCs w:val="28"/>
        </w:rPr>
      </w:pPr>
    </w:p>
    <w:p w14:paraId="2C429BF1" w14:textId="77777777" w:rsidR="0044225C" w:rsidRDefault="0044225C" w:rsidP="0044225C">
      <w:pPr>
        <w:spacing w:after="0" w:line="240" w:lineRule="auto"/>
        <w:jc w:val="center"/>
        <w:rPr>
          <w:b/>
          <w:sz w:val="28"/>
          <w:szCs w:val="28"/>
        </w:rPr>
      </w:pPr>
    </w:p>
    <w:p w14:paraId="12653529" w14:textId="77777777" w:rsidR="0044225C" w:rsidRDefault="0044225C" w:rsidP="0044225C">
      <w:pPr>
        <w:spacing w:after="0" w:line="240" w:lineRule="auto"/>
        <w:jc w:val="center"/>
        <w:rPr>
          <w:b/>
          <w:sz w:val="28"/>
          <w:szCs w:val="28"/>
        </w:rPr>
      </w:pPr>
    </w:p>
    <w:p w14:paraId="4FB519BF" w14:textId="77777777" w:rsidR="0044225C" w:rsidRDefault="0044225C" w:rsidP="0044225C">
      <w:pPr>
        <w:spacing w:after="0" w:line="240" w:lineRule="auto"/>
        <w:jc w:val="center"/>
        <w:rPr>
          <w:b/>
          <w:sz w:val="28"/>
          <w:szCs w:val="28"/>
        </w:rPr>
      </w:pPr>
    </w:p>
    <w:p w14:paraId="71A98289" w14:textId="77777777" w:rsidR="0044225C" w:rsidRDefault="0044225C" w:rsidP="0044225C">
      <w:pPr>
        <w:pBdr>
          <w:bottom w:val="single" w:sz="4" w:space="1" w:color="auto"/>
        </w:pBdr>
        <w:spacing w:after="0" w:line="240" w:lineRule="auto"/>
        <w:jc w:val="center"/>
        <w:rPr>
          <w:b/>
          <w:sz w:val="28"/>
          <w:szCs w:val="28"/>
        </w:rPr>
      </w:pPr>
      <w:r>
        <w:rPr>
          <w:b/>
          <w:noProof/>
          <w:sz w:val="32"/>
          <w:szCs w:val="32"/>
        </w:rPr>
        <w:drawing>
          <wp:anchor distT="0" distB="0" distL="114300" distR="114300" simplePos="0" relativeHeight="251659264" behindDoc="0" locked="0" layoutInCell="1" allowOverlap="1" wp14:anchorId="37858051" wp14:editId="17988523">
            <wp:simplePos x="0" y="0"/>
            <wp:positionH relativeFrom="column">
              <wp:posOffset>2432050</wp:posOffset>
            </wp:positionH>
            <wp:positionV relativeFrom="paragraph">
              <wp:posOffset>205105</wp:posOffset>
            </wp:positionV>
            <wp:extent cx="1078865" cy="1078865"/>
            <wp:effectExtent l="0" t="0" r="0" b="0"/>
            <wp:wrapNone/>
            <wp:docPr id="5" name="Graphic 5" descr="Graduation 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diafile_ccTtqc.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078865" cy="1078865"/>
                    </a:xfrm>
                    <a:prstGeom prst="rect">
                      <a:avLst/>
                    </a:prstGeom>
                  </pic:spPr>
                </pic:pic>
              </a:graphicData>
            </a:graphic>
            <wp14:sizeRelH relativeFrom="page">
              <wp14:pctWidth>0</wp14:pctWidth>
            </wp14:sizeRelH>
            <wp14:sizeRelV relativeFrom="page">
              <wp14:pctHeight>0</wp14:pctHeight>
            </wp14:sizeRelV>
          </wp:anchor>
        </w:drawing>
      </w:r>
    </w:p>
    <w:p w14:paraId="0F01ACEC" w14:textId="77777777" w:rsidR="0044225C" w:rsidRDefault="0044225C" w:rsidP="0044225C">
      <w:pPr>
        <w:spacing w:after="0" w:line="240" w:lineRule="auto"/>
        <w:jc w:val="center"/>
        <w:rPr>
          <w:b/>
          <w:sz w:val="28"/>
          <w:szCs w:val="28"/>
        </w:rPr>
      </w:pPr>
    </w:p>
    <w:p w14:paraId="4E53839E" w14:textId="77777777" w:rsidR="0044225C" w:rsidRDefault="0044225C" w:rsidP="0044225C">
      <w:pPr>
        <w:spacing w:after="0" w:line="240" w:lineRule="auto"/>
        <w:jc w:val="center"/>
        <w:rPr>
          <w:b/>
          <w:sz w:val="28"/>
          <w:szCs w:val="28"/>
        </w:rPr>
      </w:pPr>
    </w:p>
    <w:p w14:paraId="74ED32D7" w14:textId="77777777" w:rsidR="0044225C" w:rsidRDefault="0044225C" w:rsidP="0044225C">
      <w:pPr>
        <w:spacing w:after="0" w:line="240" w:lineRule="auto"/>
        <w:rPr>
          <w:b/>
          <w:sz w:val="28"/>
          <w:szCs w:val="28"/>
        </w:rPr>
      </w:pPr>
    </w:p>
    <w:p w14:paraId="4AC45844" w14:textId="77777777" w:rsidR="0044225C" w:rsidRDefault="0044225C" w:rsidP="0044225C">
      <w:pPr>
        <w:spacing w:after="0" w:line="240" w:lineRule="auto"/>
        <w:rPr>
          <w:b/>
          <w:sz w:val="32"/>
          <w:szCs w:val="32"/>
        </w:rPr>
      </w:pPr>
    </w:p>
    <w:p w14:paraId="697B13C6" w14:textId="77777777" w:rsidR="0044225C" w:rsidRPr="00803194" w:rsidRDefault="0044225C" w:rsidP="0044225C">
      <w:pPr>
        <w:spacing w:after="0" w:line="240" w:lineRule="auto"/>
        <w:jc w:val="center"/>
        <w:rPr>
          <w:b/>
          <w:sz w:val="32"/>
          <w:szCs w:val="32"/>
        </w:rPr>
      </w:pPr>
      <w:r w:rsidRPr="00803194">
        <w:rPr>
          <w:b/>
          <w:sz w:val="32"/>
          <w:szCs w:val="32"/>
        </w:rPr>
        <w:t>University Learning Center</w:t>
      </w:r>
      <w:r>
        <w:rPr>
          <w:b/>
          <w:sz w:val="32"/>
          <w:szCs w:val="32"/>
        </w:rPr>
        <w:t>:</w:t>
      </w:r>
    </w:p>
    <w:p w14:paraId="31B2826D" w14:textId="714E6BAC" w:rsidR="0044225C" w:rsidRDefault="0044225C" w:rsidP="0044225C">
      <w:pPr>
        <w:pBdr>
          <w:bottom w:val="single" w:sz="4" w:space="1" w:color="auto"/>
        </w:pBdr>
        <w:spacing w:after="0" w:line="240" w:lineRule="auto"/>
        <w:jc w:val="center"/>
        <w:rPr>
          <w:b/>
          <w:sz w:val="32"/>
          <w:szCs w:val="32"/>
        </w:rPr>
      </w:pPr>
      <w:r w:rsidRPr="00803194">
        <w:rPr>
          <w:b/>
          <w:sz w:val="32"/>
          <w:szCs w:val="32"/>
        </w:rPr>
        <w:t>Crash Course Study Skills #</w:t>
      </w:r>
      <w:r>
        <w:rPr>
          <w:b/>
          <w:sz w:val="32"/>
          <w:szCs w:val="32"/>
        </w:rPr>
        <w:t>4</w:t>
      </w:r>
    </w:p>
    <w:p w14:paraId="28424DDD" w14:textId="77777777" w:rsidR="0044225C" w:rsidRDefault="0044225C" w:rsidP="0044225C">
      <w:pPr>
        <w:pBdr>
          <w:bottom w:val="single" w:sz="4" w:space="1" w:color="auto"/>
        </w:pBdr>
        <w:spacing w:after="0" w:line="240" w:lineRule="auto"/>
        <w:jc w:val="center"/>
        <w:rPr>
          <w:b/>
          <w:sz w:val="32"/>
          <w:szCs w:val="32"/>
        </w:rPr>
      </w:pPr>
    </w:p>
    <w:p w14:paraId="12B1EEF4" w14:textId="4D135F4A" w:rsidR="0044225C" w:rsidRDefault="0044225C" w:rsidP="0044225C">
      <w:pPr>
        <w:pBdr>
          <w:bottom w:val="single" w:sz="4" w:space="1" w:color="auto"/>
        </w:pBdr>
        <w:spacing w:after="0" w:line="240" w:lineRule="auto"/>
        <w:jc w:val="center"/>
        <w:rPr>
          <w:b/>
          <w:sz w:val="32"/>
          <w:szCs w:val="32"/>
        </w:rPr>
      </w:pPr>
      <w:r>
        <w:rPr>
          <w:b/>
          <w:sz w:val="32"/>
          <w:szCs w:val="32"/>
        </w:rPr>
        <w:t>Planning and Organization</w:t>
      </w:r>
    </w:p>
    <w:p w14:paraId="4F28CE0C" w14:textId="77777777" w:rsidR="0044225C" w:rsidRPr="00803194" w:rsidRDefault="0044225C" w:rsidP="0044225C">
      <w:pPr>
        <w:pBdr>
          <w:bottom w:val="single" w:sz="4" w:space="1" w:color="auto"/>
        </w:pBdr>
        <w:spacing w:after="0" w:line="240" w:lineRule="auto"/>
        <w:jc w:val="center"/>
        <w:rPr>
          <w:b/>
          <w:sz w:val="32"/>
          <w:szCs w:val="32"/>
        </w:rPr>
      </w:pPr>
    </w:p>
    <w:p w14:paraId="6B75802B" w14:textId="77777777" w:rsidR="0044225C" w:rsidRDefault="0044225C" w:rsidP="0044225C">
      <w:pPr>
        <w:pBdr>
          <w:bottom w:val="single" w:sz="4" w:space="1" w:color="auto"/>
        </w:pBdr>
        <w:spacing w:after="0" w:line="240" w:lineRule="auto"/>
        <w:jc w:val="center"/>
        <w:rPr>
          <w:sz w:val="24"/>
          <w:szCs w:val="24"/>
        </w:rPr>
      </w:pPr>
      <w:r w:rsidRPr="00803194">
        <w:rPr>
          <w:sz w:val="24"/>
          <w:szCs w:val="24"/>
        </w:rPr>
        <w:t>C</w:t>
      </w:r>
      <w:r>
        <w:rPr>
          <w:sz w:val="24"/>
          <w:szCs w:val="24"/>
        </w:rPr>
        <w:t>reated</w:t>
      </w:r>
      <w:r w:rsidRPr="00803194">
        <w:rPr>
          <w:sz w:val="24"/>
          <w:szCs w:val="24"/>
        </w:rPr>
        <w:t xml:space="preserve"> by Megan Miller</w:t>
      </w:r>
    </w:p>
    <w:p w14:paraId="15C2DB59" w14:textId="77777777" w:rsidR="0044225C" w:rsidRPr="00803194" w:rsidRDefault="0044225C" w:rsidP="0044225C">
      <w:pPr>
        <w:pBdr>
          <w:bottom w:val="single" w:sz="4" w:space="1" w:color="auto"/>
        </w:pBdr>
        <w:spacing w:after="0" w:line="240" w:lineRule="auto"/>
        <w:jc w:val="center"/>
        <w:rPr>
          <w:sz w:val="24"/>
          <w:szCs w:val="24"/>
        </w:rPr>
      </w:pPr>
    </w:p>
    <w:p w14:paraId="6F65A432" w14:textId="77777777" w:rsidR="0044225C" w:rsidRDefault="0044225C" w:rsidP="0044225C">
      <w:pPr>
        <w:spacing w:after="0" w:line="240" w:lineRule="auto"/>
        <w:jc w:val="center"/>
        <w:rPr>
          <w:b/>
          <w:sz w:val="28"/>
          <w:szCs w:val="28"/>
        </w:rPr>
      </w:pPr>
    </w:p>
    <w:p w14:paraId="2958FB37" w14:textId="77777777" w:rsidR="0044225C" w:rsidRDefault="0044225C" w:rsidP="0044225C">
      <w:pPr>
        <w:spacing w:after="0" w:line="240" w:lineRule="auto"/>
        <w:jc w:val="center"/>
        <w:rPr>
          <w:b/>
          <w:sz w:val="28"/>
          <w:szCs w:val="28"/>
        </w:rPr>
      </w:pPr>
    </w:p>
    <w:p w14:paraId="55AA39EE" w14:textId="77777777" w:rsidR="0044225C" w:rsidRDefault="0044225C" w:rsidP="0044225C">
      <w:pPr>
        <w:spacing w:after="0" w:line="240" w:lineRule="auto"/>
        <w:jc w:val="center"/>
        <w:rPr>
          <w:b/>
          <w:sz w:val="28"/>
          <w:szCs w:val="28"/>
        </w:rPr>
      </w:pPr>
    </w:p>
    <w:p w14:paraId="7E7D4E34" w14:textId="77777777" w:rsidR="0044225C" w:rsidRDefault="0044225C" w:rsidP="0044225C">
      <w:pPr>
        <w:spacing w:after="0" w:line="240" w:lineRule="auto"/>
        <w:jc w:val="center"/>
        <w:rPr>
          <w:b/>
          <w:sz w:val="28"/>
          <w:szCs w:val="28"/>
        </w:rPr>
      </w:pPr>
    </w:p>
    <w:p w14:paraId="282E0C90" w14:textId="77777777" w:rsidR="0044225C" w:rsidRDefault="0044225C" w:rsidP="0044225C">
      <w:pPr>
        <w:spacing w:after="0" w:line="240" w:lineRule="auto"/>
        <w:jc w:val="center"/>
        <w:rPr>
          <w:b/>
          <w:sz w:val="28"/>
          <w:szCs w:val="28"/>
        </w:rPr>
      </w:pPr>
    </w:p>
    <w:p w14:paraId="09A4CAE8" w14:textId="77777777" w:rsidR="0044225C" w:rsidRDefault="0044225C" w:rsidP="0044225C">
      <w:pPr>
        <w:spacing w:after="0" w:line="240" w:lineRule="auto"/>
        <w:jc w:val="center"/>
        <w:rPr>
          <w:b/>
          <w:sz w:val="28"/>
          <w:szCs w:val="28"/>
        </w:rPr>
      </w:pPr>
    </w:p>
    <w:p w14:paraId="1208CA8D" w14:textId="77777777" w:rsidR="0044225C" w:rsidRDefault="0044225C" w:rsidP="0044225C">
      <w:pPr>
        <w:spacing w:after="0" w:line="240" w:lineRule="auto"/>
        <w:jc w:val="center"/>
        <w:rPr>
          <w:b/>
          <w:sz w:val="28"/>
          <w:szCs w:val="28"/>
        </w:rPr>
      </w:pPr>
    </w:p>
    <w:p w14:paraId="764F3366" w14:textId="77777777" w:rsidR="0044225C" w:rsidRDefault="0044225C" w:rsidP="0044225C">
      <w:pPr>
        <w:spacing w:after="0" w:line="240" w:lineRule="auto"/>
        <w:jc w:val="center"/>
        <w:rPr>
          <w:b/>
          <w:sz w:val="28"/>
          <w:szCs w:val="28"/>
        </w:rPr>
      </w:pPr>
    </w:p>
    <w:p w14:paraId="5773C863" w14:textId="77777777" w:rsidR="0044225C" w:rsidRDefault="0044225C" w:rsidP="0044225C">
      <w:pPr>
        <w:spacing w:after="0" w:line="240" w:lineRule="auto"/>
        <w:jc w:val="center"/>
        <w:rPr>
          <w:b/>
          <w:sz w:val="28"/>
          <w:szCs w:val="28"/>
        </w:rPr>
      </w:pPr>
    </w:p>
    <w:p w14:paraId="0FDB7361" w14:textId="77777777" w:rsidR="0044225C" w:rsidRDefault="0044225C" w:rsidP="0044225C">
      <w:pPr>
        <w:spacing w:after="0" w:line="240" w:lineRule="auto"/>
        <w:jc w:val="center"/>
        <w:rPr>
          <w:b/>
          <w:sz w:val="28"/>
          <w:szCs w:val="28"/>
        </w:rPr>
      </w:pPr>
    </w:p>
    <w:p w14:paraId="70E61BEA" w14:textId="77777777" w:rsidR="0044225C" w:rsidRDefault="0044225C" w:rsidP="0044225C">
      <w:pPr>
        <w:spacing w:after="0" w:line="240" w:lineRule="auto"/>
        <w:jc w:val="center"/>
        <w:rPr>
          <w:b/>
          <w:sz w:val="28"/>
          <w:szCs w:val="28"/>
        </w:rPr>
      </w:pPr>
    </w:p>
    <w:p w14:paraId="46C9CB61" w14:textId="77777777" w:rsidR="0044225C" w:rsidRDefault="0044225C" w:rsidP="0044225C">
      <w:pPr>
        <w:spacing w:after="0" w:line="240" w:lineRule="auto"/>
        <w:jc w:val="center"/>
        <w:rPr>
          <w:b/>
          <w:sz w:val="28"/>
          <w:szCs w:val="28"/>
        </w:rPr>
      </w:pPr>
    </w:p>
    <w:p w14:paraId="468C2D51" w14:textId="77777777" w:rsidR="0044225C" w:rsidRDefault="0044225C" w:rsidP="0044225C">
      <w:pPr>
        <w:spacing w:after="0" w:line="240" w:lineRule="auto"/>
        <w:jc w:val="center"/>
        <w:rPr>
          <w:b/>
          <w:sz w:val="28"/>
          <w:szCs w:val="28"/>
        </w:rPr>
      </w:pPr>
    </w:p>
    <w:p w14:paraId="0AB3578B" w14:textId="77777777" w:rsidR="0044225C" w:rsidRDefault="0044225C" w:rsidP="0044225C">
      <w:pPr>
        <w:spacing w:after="0" w:line="240" w:lineRule="auto"/>
        <w:jc w:val="center"/>
        <w:rPr>
          <w:b/>
          <w:sz w:val="28"/>
          <w:szCs w:val="28"/>
        </w:rPr>
      </w:pPr>
    </w:p>
    <w:p w14:paraId="1D321E2E" w14:textId="77777777" w:rsidR="0044225C" w:rsidRDefault="0044225C" w:rsidP="0044225C">
      <w:pPr>
        <w:spacing w:after="0" w:line="240" w:lineRule="auto"/>
        <w:jc w:val="center"/>
        <w:rPr>
          <w:b/>
          <w:sz w:val="28"/>
          <w:szCs w:val="28"/>
        </w:rPr>
      </w:pPr>
    </w:p>
    <w:p w14:paraId="26BC8468" w14:textId="77777777" w:rsidR="0044225C" w:rsidRDefault="0044225C" w:rsidP="0044225C">
      <w:pPr>
        <w:spacing w:after="0" w:line="240" w:lineRule="auto"/>
        <w:jc w:val="center"/>
        <w:rPr>
          <w:b/>
          <w:sz w:val="28"/>
          <w:szCs w:val="28"/>
        </w:rPr>
      </w:pPr>
    </w:p>
    <w:p w14:paraId="29305E61" w14:textId="77777777" w:rsidR="0044225C" w:rsidRDefault="0044225C" w:rsidP="0044225C">
      <w:pPr>
        <w:spacing w:after="0" w:line="240" w:lineRule="auto"/>
        <w:jc w:val="center"/>
        <w:rPr>
          <w:b/>
          <w:sz w:val="28"/>
          <w:szCs w:val="28"/>
        </w:rPr>
      </w:pPr>
    </w:p>
    <w:p w14:paraId="3FA1657D" w14:textId="77777777" w:rsidR="0044225C" w:rsidRDefault="0044225C" w:rsidP="0044225C">
      <w:pPr>
        <w:spacing w:after="0" w:line="240" w:lineRule="auto"/>
        <w:jc w:val="center"/>
        <w:rPr>
          <w:b/>
          <w:sz w:val="28"/>
          <w:szCs w:val="28"/>
        </w:rPr>
      </w:pPr>
    </w:p>
    <w:p w14:paraId="2DBF335E" w14:textId="77777777" w:rsidR="0044225C" w:rsidRDefault="0044225C" w:rsidP="0044225C">
      <w:pPr>
        <w:spacing w:after="0" w:line="240" w:lineRule="auto"/>
        <w:jc w:val="center"/>
        <w:rPr>
          <w:b/>
          <w:sz w:val="28"/>
          <w:szCs w:val="28"/>
        </w:rPr>
      </w:pPr>
    </w:p>
    <w:p w14:paraId="1B227784" w14:textId="77777777" w:rsidR="0044225C" w:rsidRDefault="0044225C" w:rsidP="0044225C">
      <w:pPr>
        <w:spacing w:after="0" w:line="240" w:lineRule="auto"/>
        <w:rPr>
          <w:b/>
          <w:sz w:val="28"/>
          <w:szCs w:val="28"/>
        </w:rPr>
      </w:pPr>
    </w:p>
    <w:p w14:paraId="144FB8AE" w14:textId="77777777" w:rsidR="0044225C" w:rsidRDefault="0044225C" w:rsidP="0044225C">
      <w:pPr>
        <w:spacing w:after="0" w:line="240" w:lineRule="auto"/>
        <w:rPr>
          <w:b/>
          <w:sz w:val="28"/>
          <w:szCs w:val="28"/>
        </w:rPr>
      </w:pPr>
    </w:p>
    <w:p w14:paraId="516CA7C1" w14:textId="77777777" w:rsidR="0044225C" w:rsidRPr="00803194" w:rsidRDefault="0044225C" w:rsidP="0044225C">
      <w:pPr>
        <w:spacing w:after="0" w:line="240" w:lineRule="auto"/>
        <w:jc w:val="center"/>
        <w:rPr>
          <w:b/>
          <w:sz w:val="28"/>
          <w:szCs w:val="28"/>
        </w:rPr>
      </w:pPr>
      <w:r w:rsidRPr="00803194">
        <w:rPr>
          <w:b/>
          <w:sz w:val="28"/>
          <w:szCs w:val="28"/>
        </w:rPr>
        <w:lastRenderedPageBreak/>
        <w:t>Overview of the Online Academic Makeover Workshops</w:t>
      </w:r>
    </w:p>
    <w:p w14:paraId="506C67F6" w14:textId="77777777" w:rsidR="0044225C" w:rsidRDefault="0044225C" w:rsidP="0044225C">
      <w:pPr>
        <w:spacing w:after="0" w:line="240" w:lineRule="auto"/>
        <w:jc w:val="center"/>
        <w:rPr>
          <w:sz w:val="24"/>
          <w:szCs w:val="24"/>
        </w:rPr>
      </w:pPr>
    </w:p>
    <w:p w14:paraId="69DD21D4" w14:textId="77777777" w:rsidR="0044225C" w:rsidRDefault="0044225C" w:rsidP="0044225C">
      <w:pPr>
        <w:ind w:firstLine="720"/>
        <w:rPr>
          <w:sz w:val="24"/>
          <w:szCs w:val="24"/>
        </w:rPr>
      </w:pPr>
      <w:r>
        <w:rPr>
          <w:sz w:val="24"/>
          <w:szCs w:val="24"/>
        </w:rPr>
        <w:t>Thank you for taking an interest in the Online Academic Makeover Workshops! The University Learning Center at California State University, Fullerton is passionate about helping students learn how to learn.  The goal of the online workshops created by the University Learning Center is to help students understand the value of fundamental concepts that are vital to student success throughout the college experience. In addition to the high impact practice of peer-to-peer tutoring, the online workshops enable students to learn student success secrets virtually anywhere at any point throughout the academic year.</w:t>
      </w:r>
    </w:p>
    <w:p w14:paraId="6367BD92" w14:textId="77777777" w:rsidR="0044225C" w:rsidRDefault="0044225C" w:rsidP="0044225C">
      <w:pPr>
        <w:rPr>
          <w:sz w:val="24"/>
          <w:szCs w:val="24"/>
        </w:rPr>
      </w:pPr>
      <w:r>
        <w:rPr>
          <w:sz w:val="24"/>
          <w:szCs w:val="24"/>
        </w:rPr>
        <w:t>To better support student learning, a workshop packet accompanies each online workshop. Each packet has a pre-reflection, guided notes, and a post-reflection. We encourage students to answer the prompts of the pre-reflection before viewing the workshop video. There are no correct or incorrect responses since the pre-reflection serves as a tool to help the workshop participant to consider themselves and focus on the workshop content that is most relevant to them. The guided notes are intended to help the workshop participant focus on the big ideas presented in the videos. Additional notes are recommended! The workshops are most effective when participants create meaning for themselves. The post-reflection is meant to be completed after the workshop video has been viewed. This section allows the workshop participant to check and see if they understood the main ideas from the workshop and make more personal connections while considering ways to apply what was learned.</w:t>
      </w:r>
    </w:p>
    <w:p w14:paraId="1DE07809" w14:textId="77777777" w:rsidR="0044225C" w:rsidRDefault="0044225C" w:rsidP="0044225C">
      <w:pPr>
        <w:rPr>
          <w:sz w:val="24"/>
          <w:szCs w:val="24"/>
        </w:rPr>
      </w:pPr>
      <w:r>
        <w:rPr>
          <w:sz w:val="24"/>
          <w:szCs w:val="24"/>
        </w:rPr>
        <w:t xml:space="preserve">The University Learning Center appreciates your interest in our online workshop series, and we hope you learn something new!  </w:t>
      </w:r>
    </w:p>
    <w:p w14:paraId="4769BD9F" w14:textId="77777777" w:rsidR="0044225C" w:rsidRDefault="0044225C" w:rsidP="0044225C">
      <w:pPr>
        <w:rPr>
          <w:sz w:val="24"/>
          <w:szCs w:val="24"/>
        </w:rPr>
      </w:pPr>
    </w:p>
    <w:p w14:paraId="3E9C5A1F" w14:textId="77777777" w:rsidR="0044225C" w:rsidRDefault="0044225C" w:rsidP="0044225C">
      <w:pPr>
        <w:rPr>
          <w:sz w:val="24"/>
          <w:szCs w:val="24"/>
        </w:rPr>
      </w:pPr>
      <w:r>
        <w:rPr>
          <w:sz w:val="24"/>
          <w:szCs w:val="24"/>
        </w:rPr>
        <w:t>Happy Learning!</w:t>
      </w:r>
    </w:p>
    <w:p w14:paraId="0F3A3D8B" w14:textId="77777777" w:rsidR="0044225C" w:rsidRDefault="0044225C" w:rsidP="0044225C">
      <w:pPr>
        <w:rPr>
          <w:sz w:val="24"/>
          <w:szCs w:val="24"/>
        </w:rPr>
      </w:pPr>
    </w:p>
    <w:p w14:paraId="4857AEA6" w14:textId="77777777" w:rsidR="0044225C" w:rsidRDefault="0044225C" w:rsidP="0044225C">
      <w:pPr>
        <w:spacing w:line="240" w:lineRule="auto"/>
        <w:rPr>
          <w:b/>
          <w:sz w:val="24"/>
          <w:szCs w:val="24"/>
        </w:rPr>
      </w:pPr>
      <w:r w:rsidRPr="00617D52">
        <w:rPr>
          <w:b/>
          <w:sz w:val="24"/>
          <w:szCs w:val="24"/>
        </w:rPr>
        <w:t>The University Learning Center Team</w:t>
      </w:r>
    </w:p>
    <w:p w14:paraId="66D3F623" w14:textId="77777777" w:rsidR="0044225C" w:rsidRDefault="0044225C" w:rsidP="0044225C">
      <w:pPr>
        <w:spacing w:line="240" w:lineRule="auto"/>
        <w:rPr>
          <w:sz w:val="24"/>
          <w:szCs w:val="24"/>
        </w:rPr>
      </w:pPr>
      <w:r>
        <w:rPr>
          <w:sz w:val="24"/>
          <w:szCs w:val="24"/>
        </w:rPr>
        <w:t>Pollak Library North</w:t>
      </w:r>
    </w:p>
    <w:p w14:paraId="6C9682C4" w14:textId="77777777" w:rsidR="0044225C" w:rsidRDefault="0044225C" w:rsidP="0044225C">
      <w:pPr>
        <w:spacing w:line="240" w:lineRule="auto"/>
        <w:rPr>
          <w:sz w:val="24"/>
          <w:szCs w:val="24"/>
        </w:rPr>
      </w:pPr>
      <w:r>
        <w:rPr>
          <w:sz w:val="24"/>
          <w:szCs w:val="24"/>
        </w:rPr>
        <w:t>657-278-2738</w:t>
      </w:r>
    </w:p>
    <w:p w14:paraId="6523822D" w14:textId="77777777" w:rsidR="0044225C" w:rsidRPr="004A0875" w:rsidRDefault="0044225C" w:rsidP="0044225C">
      <w:pPr>
        <w:spacing w:line="240" w:lineRule="auto"/>
        <w:rPr>
          <w:sz w:val="24"/>
          <w:szCs w:val="24"/>
        </w:rPr>
      </w:pPr>
      <w:r>
        <w:rPr>
          <w:sz w:val="24"/>
          <w:szCs w:val="24"/>
        </w:rPr>
        <w:t>www.fullerton.edu/ulc</w:t>
      </w:r>
    </w:p>
    <w:p w14:paraId="1E45E49F" w14:textId="77777777" w:rsidR="0044225C" w:rsidRDefault="0044225C" w:rsidP="0044225C">
      <w:pPr>
        <w:rPr>
          <w:sz w:val="24"/>
          <w:szCs w:val="24"/>
        </w:rPr>
      </w:pPr>
    </w:p>
    <w:p w14:paraId="7A606D4B" w14:textId="77777777" w:rsidR="0044225C" w:rsidRDefault="0044225C" w:rsidP="0044225C">
      <w:pPr>
        <w:ind w:firstLine="720"/>
        <w:rPr>
          <w:sz w:val="24"/>
          <w:szCs w:val="24"/>
        </w:rPr>
      </w:pPr>
    </w:p>
    <w:p w14:paraId="604DC5AA" w14:textId="77777777" w:rsidR="0044225C" w:rsidRDefault="0044225C" w:rsidP="0044225C">
      <w:pPr>
        <w:ind w:firstLine="720"/>
        <w:rPr>
          <w:sz w:val="24"/>
          <w:szCs w:val="24"/>
        </w:rPr>
      </w:pPr>
    </w:p>
    <w:p w14:paraId="22A4E87F" w14:textId="77777777" w:rsidR="0044225C" w:rsidRDefault="0044225C" w:rsidP="0044225C">
      <w:pPr>
        <w:rPr>
          <w:sz w:val="24"/>
          <w:szCs w:val="24"/>
        </w:rPr>
      </w:pPr>
    </w:p>
    <w:p w14:paraId="2B780C88" w14:textId="77777777" w:rsidR="0044225C" w:rsidRDefault="0044225C" w:rsidP="0044225C">
      <w:pPr>
        <w:rPr>
          <w:sz w:val="24"/>
          <w:szCs w:val="24"/>
        </w:rPr>
      </w:pPr>
    </w:p>
    <w:p w14:paraId="6E065085" w14:textId="77777777" w:rsidR="00105C59" w:rsidRPr="00105C59" w:rsidRDefault="00105C59" w:rsidP="0044225C">
      <w:pPr>
        <w:pBdr>
          <w:bottom w:val="single" w:sz="4" w:space="1" w:color="auto"/>
        </w:pBdr>
        <w:jc w:val="center"/>
        <w:rPr>
          <w:b/>
        </w:rPr>
      </w:pPr>
      <w:r>
        <w:rPr>
          <w:b/>
        </w:rPr>
        <w:lastRenderedPageBreak/>
        <w:t>Planning &amp; Organization</w:t>
      </w:r>
      <w:r w:rsidRPr="00105C59">
        <w:rPr>
          <w:b/>
        </w:rPr>
        <w:t xml:space="preserve"> Online Workshop Pre-Reflection</w:t>
      </w:r>
    </w:p>
    <w:p w14:paraId="034BF65B" w14:textId="77777777" w:rsidR="000325AE" w:rsidRDefault="000325AE" w:rsidP="000325AE">
      <w:pPr>
        <w:pStyle w:val="ListParagraph"/>
        <w:numPr>
          <w:ilvl w:val="0"/>
          <w:numId w:val="1"/>
        </w:numPr>
      </w:pPr>
      <w:r>
        <w:t>Describe your current organizational strategy or method for your academic materials. How effective do you feel that your current system is? Explain.</w:t>
      </w:r>
    </w:p>
    <w:p w14:paraId="1436B43D" w14:textId="77777777" w:rsidR="000325AE" w:rsidRDefault="000325AE" w:rsidP="000325AE"/>
    <w:p w14:paraId="11AD3DF7" w14:textId="77777777" w:rsidR="000325AE" w:rsidRDefault="000325AE" w:rsidP="000325AE"/>
    <w:p w14:paraId="3E2EE0E2" w14:textId="77777777" w:rsidR="000325AE" w:rsidRDefault="000325AE" w:rsidP="000325AE"/>
    <w:p w14:paraId="277601C3" w14:textId="77777777" w:rsidR="000325AE" w:rsidRDefault="000325AE" w:rsidP="000325AE"/>
    <w:p w14:paraId="752E7080" w14:textId="77777777" w:rsidR="000325AE" w:rsidRDefault="000325AE" w:rsidP="000325AE">
      <w:pPr>
        <w:pStyle w:val="ListParagraph"/>
        <w:numPr>
          <w:ilvl w:val="0"/>
          <w:numId w:val="1"/>
        </w:numPr>
      </w:pPr>
      <w:r>
        <w:t>How does an efficient planning an organizational system contribute to student success?</w:t>
      </w:r>
    </w:p>
    <w:p w14:paraId="119ED677" w14:textId="77777777" w:rsidR="000325AE" w:rsidRDefault="000325AE" w:rsidP="000325AE"/>
    <w:p w14:paraId="15963F5E" w14:textId="77777777" w:rsidR="000325AE" w:rsidRDefault="000325AE" w:rsidP="000325AE"/>
    <w:p w14:paraId="4009AC1A" w14:textId="77777777" w:rsidR="000325AE" w:rsidRDefault="000325AE" w:rsidP="000325AE"/>
    <w:p w14:paraId="4E1C28B4" w14:textId="77777777" w:rsidR="000325AE" w:rsidRDefault="000325AE" w:rsidP="000325AE"/>
    <w:p w14:paraId="29525144" w14:textId="77777777" w:rsidR="000325AE" w:rsidRDefault="000325AE" w:rsidP="000325AE"/>
    <w:p w14:paraId="5604694E" w14:textId="77777777" w:rsidR="000325AE" w:rsidRDefault="000325AE" w:rsidP="000325AE">
      <w:pPr>
        <w:pStyle w:val="ListParagraph"/>
        <w:numPr>
          <w:ilvl w:val="0"/>
          <w:numId w:val="1"/>
        </w:numPr>
      </w:pPr>
      <w:r>
        <w:t>What are some tools that can be utilized for planning an organization? What experience do you have with the tools you described?</w:t>
      </w:r>
    </w:p>
    <w:p w14:paraId="0248B9BE" w14:textId="77777777" w:rsidR="000325AE" w:rsidRDefault="000325AE" w:rsidP="000325AE"/>
    <w:p w14:paraId="3B0A70C9" w14:textId="77777777" w:rsidR="000325AE" w:rsidRDefault="000325AE" w:rsidP="000325AE"/>
    <w:p w14:paraId="1A95A2CB" w14:textId="77777777" w:rsidR="00525283" w:rsidRDefault="00525283" w:rsidP="000325AE"/>
    <w:p w14:paraId="79931312" w14:textId="77777777" w:rsidR="000325AE" w:rsidRDefault="000325AE" w:rsidP="000325AE"/>
    <w:p w14:paraId="1A4F84C4" w14:textId="77777777" w:rsidR="000325AE" w:rsidRDefault="000325AE" w:rsidP="000325AE"/>
    <w:p w14:paraId="77A503FA" w14:textId="77777777" w:rsidR="00525283" w:rsidRDefault="00525283" w:rsidP="00525283">
      <w:pPr>
        <w:pStyle w:val="ListParagraph"/>
        <w:numPr>
          <w:ilvl w:val="0"/>
          <w:numId w:val="1"/>
        </w:numPr>
      </w:pPr>
      <w:r>
        <w:t>How does planning and creating a planning system connect to time management?</w:t>
      </w:r>
    </w:p>
    <w:p w14:paraId="1096978B" w14:textId="77777777" w:rsidR="00525283" w:rsidRDefault="00525283" w:rsidP="00525283"/>
    <w:p w14:paraId="7C405D93" w14:textId="77777777" w:rsidR="00525283" w:rsidRDefault="00525283" w:rsidP="00525283"/>
    <w:p w14:paraId="4C52C571" w14:textId="77777777" w:rsidR="00525283" w:rsidRDefault="00525283" w:rsidP="00525283"/>
    <w:p w14:paraId="1E6D4F67" w14:textId="77777777" w:rsidR="00525283" w:rsidRDefault="00525283" w:rsidP="00525283"/>
    <w:p w14:paraId="628BE39B" w14:textId="77777777" w:rsidR="00525283" w:rsidRDefault="00525283" w:rsidP="00525283"/>
    <w:p w14:paraId="2BA78C33" w14:textId="77777777" w:rsidR="00525283" w:rsidRDefault="00525283" w:rsidP="00525283"/>
    <w:p w14:paraId="55BA40AA" w14:textId="77777777" w:rsidR="00525283" w:rsidRDefault="00525283" w:rsidP="00525283">
      <w:pPr>
        <w:pStyle w:val="ListParagraph"/>
        <w:numPr>
          <w:ilvl w:val="0"/>
          <w:numId w:val="1"/>
        </w:numPr>
      </w:pPr>
      <w:r>
        <w:t>What questions do you have about planning an organizing? What do you want to learn?</w:t>
      </w:r>
    </w:p>
    <w:p w14:paraId="654FA62D" w14:textId="77777777" w:rsidR="00525283" w:rsidRDefault="00525283">
      <w:r>
        <w:br w:type="page"/>
      </w:r>
    </w:p>
    <w:p w14:paraId="3BA7062F" w14:textId="77777777" w:rsidR="00525283" w:rsidRDefault="00525283" w:rsidP="0044225C">
      <w:pPr>
        <w:pBdr>
          <w:bottom w:val="single" w:sz="4" w:space="1" w:color="auto"/>
        </w:pBdr>
        <w:ind w:left="720"/>
        <w:contextualSpacing/>
        <w:jc w:val="center"/>
        <w:rPr>
          <w:b/>
        </w:rPr>
      </w:pPr>
      <w:r>
        <w:rPr>
          <w:b/>
        </w:rPr>
        <w:lastRenderedPageBreak/>
        <w:t xml:space="preserve">Planning </w:t>
      </w:r>
      <w:r w:rsidR="00A64E55">
        <w:rPr>
          <w:b/>
        </w:rPr>
        <w:t xml:space="preserve">&amp; Organizing </w:t>
      </w:r>
      <w:r w:rsidRPr="00525283">
        <w:rPr>
          <w:b/>
        </w:rPr>
        <w:t>Workshop Guided Notes</w:t>
      </w:r>
    </w:p>
    <w:p w14:paraId="11A4F9E4" w14:textId="77777777" w:rsidR="00525283" w:rsidRDefault="004C5B41" w:rsidP="00BF7475">
      <w:pPr>
        <w:pStyle w:val="ListParagraph"/>
        <w:numPr>
          <w:ilvl w:val="0"/>
          <w:numId w:val="4"/>
        </w:numPr>
      </w:pPr>
      <w:r>
        <w:t>Students tend to have 2 modes</w:t>
      </w:r>
    </w:p>
    <w:p w14:paraId="011357E1" w14:textId="77777777" w:rsidR="004C5B41" w:rsidRDefault="004C5B41" w:rsidP="004C5B41">
      <w:pPr>
        <w:pStyle w:val="ListParagraph"/>
        <w:numPr>
          <w:ilvl w:val="1"/>
          <w:numId w:val="4"/>
        </w:numPr>
      </w:pPr>
      <w:r>
        <w:t>Planning Mode</w:t>
      </w:r>
    </w:p>
    <w:p w14:paraId="5E1F011E" w14:textId="77777777" w:rsidR="004C5B41" w:rsidRDefault="004C5B41" w:rsidP="004C5B41">
      <w:pPr>
        <w:pStyle w:val="ListParagraph"/>
        <w:numPr>
          <w:ilvl w:val="1"/>
          <w:numId w:val="4"/>
        </w:numPr>
      </w:pPr>
      <w:r>
        <w:t>Robot Mode</w:t>
      </w:r>
    </w:p>
    <w:p w14:paraId="667AC672" w14:textId="77777777" w:rsidR="004C5B41" w:rsidRDefault="004C5B41" w:rsidP="00667FE4">
      <w:r>
        <w:t>Robot Mode: when you buckle down to study for a test, finish a homework assignment, or work through a textbook chapte</w:t>
      </w:r>
      <w:r w:rsidR="00667FE4">
        <w:t xml:space="preserve">r; </w:t>
      </w:r>
      <w:r>
        <w:t>When you’re doing the work</w:t>
      </w:r>
    </w:p>
    <w:p w14:paraId="0F1BF3F6" w14:textId="77777777" w:rsidR="004C5B41" w:rsidRDefault="004C5B41" w:rsidP="004C5B41">
      <w:pPr>
        <w:pStyle w:val="ListParagraph"/>
      </w:pPr>
    </w:p>
    <w:p w14:paraId="3E6AD11A" w14:textId="77777777" w:rsidR="004C5B41" w:rsidRDefault="004C5B41" w:rsidP="004C5B41">
      <w:pPr>
        <w:pStyle w:val="ListParagraph"/>
        <w:numPr>
          <w:ilvl w:val="0"/>
          <w:numId w:val="4"/>
        </w:numPr>
      </w:pPr>
      <w:r>
        <w:t>When you’re putting in work during robot mode, you need to know how to create a good environment to work in</w:t>
      </w:r>
    </w:p>
    <w:p w14:paraId="22E496C8" w14:textId="77777777" w:rsidR="004C5B41" w:rsidRDefault="004C5B41" w:rsidP="004C5B41">
      <w:pPr>
        <w:pStyle w:val="ListParagraph"/>
      </w:pPr>
    </w:p>
    <w:p w14:paraId="3679434F" w14:textId="77777777" w:rsidR="004C5B41" w:rsidRPr="0044225C" w:rsidRDefault="004C5B41" w:rsidP="004C5B41">
      <w:pPr>
        <w:pStyle w:val="ListParagraph"/>
        <w:numPr>
          <w:ilvl w:val="0"/>
          <w:numId w:val="6"/>
        </w:numPr>
        <w:rPr>
          <w:i/>
        </w:rPr>
      </w:pPr>
      <w:r w:rsidRPr="0044225C">
        <w:rPr>
          <w:i/>
        </w:rPr>
        <w:t>An Organizational System</w:t>
      </w:r>
    </w:p>
    <w:p w14:paraId="65180091" w14:textId="77777777" w:rsidR="004C5B41" w:rsidRDefault="004C5B41" w:rsidP="004C5B41">
      <w:pPr>
        <w:pStyle w:val="ListParagraph"/>
        <w:ind w:left="1080"/>
      </w:pPr>
    </w:p>
    <w:p w14:paraId="64DAB6D4" w14:textId="77777777" w:rsidR="004C5B41" w:rsidRDefault="004C5B41" w:rsidP="004C5B41">
      <w:pPr>
        <w:pStyle w:val="ListParagraph"/>
        <w:numPr>
          <w:ilvl w:val="0"/>
          <w:numId w:val="4"/>
        </w:numPr>
      </w:pPr>
      <w:r>
        <w:t>The framework for storing all information and resources that we will need</w:t>
      </w:r>
    </w:p>
    <w:p w14:paraId="35A4E265" w14:textId="77777777" w:rsidR="004C5B41" w:rsidRDefault="004C5B41" w:rsidP="004C5B41">
      <w:pPr>
        <w:pStyle w:val="ListParagraph"/>
        <w:numPr>
          <w:ilvl w:val="0"/>
          <w:numId w:val="4"/>
        </w:numPr>
      </w:pPr>
      <w:r>
        <w:t>Also, for capturing “ideas”</w:t>
      </w:r>
    </w:p>
    <w:p w14:paraId="118E0E71" w14:textId="77777777" w:rsidR="004C5B41" w:rsidRDefault="004C5B41" w:rsidP="004C5B41">
      <w:r>
        <w:t>Idea: any intangible information that you need to save and have access to later</w:t>
      </w:r>
    </w:p>
    <w:p w14:paraId="11CCBF0C" w14:textId="77777777" w:rsidR="004C5B41" w:rsidRDefault="004C5B41" w:rsidP="004C5B41">
      <w:pPr>
        <w:pStyle w:val="ListParagraph"/>
        <w:numPr>
          <w:ilvl w:val="0"/>
          <w:numId w:val="7"/>
        </w:numPr>
      </w:pPr>
      <w:r>
        <w:t>This may include:</w:t>
      </w:r>
    </w:p>
    <w:p w14:paraId="76C9F976" w14:textId="77777777" w:rsidR="004C5B41" w:rsidRDefault="004C5B41" w:rsidP="004C5B41">
      <w:pPr>
        <w:pStyle w:val="ListParagraph"/>
        <w:numPr>
          <w:ilvl w:val="1"/>
          <w:numId w:val="7"/>
        </w:numPr>
      </w:pPr>
      <w:r>
        <w:t>Tasks</w:t>
      </w:r>
    </w:p>
    <w:p w14:paraId="3D74165C" w14:textId="77777777" w:rsidR="004C5B41" w:rsidRDefault="004C5B41" w:rsidP="004C5B41">
      <w:pPr>
        <w:pStyle w:val="ListParagraph"/>
        <w:numPr>
          <w:ilvl w:val="1"/>
          <w:numId w:val="7"/>
        </w:numPr>
      </w:pPr>
      <w:r>
        <w:t>Events</w:t>
      </w:r>
    </w:p>
    <w:p w14:paraId="298A8FE1" w14:textId="77777777" w:rsidR="004C5B41" w:rsidRDefault="004C5B41" w:rsidP="004C5B41">
      <w:pPr>
        <w:pStyle w:val="ListParagraph"/>
        <w:numPr>
          <w:ilvl w:val="1"/>
          <w:numId w:val="7"/>
        </w:numPr>
      </w:pPr>
      <w:r>
        <w:t>Ideas</w:t>
      </w:r>
    </w:p>
    <w:p w14:paraId="43BE7704" w14:textId="77777777" w:rsidR="004C5B41" w:rsidRDefault="004C5B41" w:rsidP="004C5B41">
      <w:pPr>
        <w:pStyle w:val="ListParagraph"/>
        <w:ind w:left="1440"/>
      </w:pPr>
    </w:p>
    <w:p w14:paraId="7CE8AAD8" w14:textId="77777777" w:rsidR="004C5B41" w:rsidRDefault="004C5B41" w:rsidP="004C5B41">
      <w:pPr>
        <w:pStyle w:val="ListParagraph"/>
        <w:numPr>
          <w:ilvl w:val="0"/>
          <w:numId w:val="7"/>
        </w:numPr>
      </w:pPr>
      <w:r>
        <w:t>You need a reliable way to store</w:t>
      </w:r>
    </w:p>
    <w:p w14:paraId="04EF0ADF" w14:textId="77777777" w:rsidR="004C5B41" w:rsidRDefault="004C5B41" w:rsidP="004C5B41">
      <w:pPr>
        <w:pStyle w:val="ListParagraph"/>
        <w:numPr>
          <w:ilvl w:val="1"/>
          <w:numId w:val="7"/>
        </w:numPr>
      </w:pPr>
      <w:r>
        <w:t xml:space="preserve">Notes </w:t>
      </w:r>
    </w:p>
    <w:p w14:paraId="6180BDCA" w14:textId="77777777" w:rsidR="004C5B41" w:rsidRDefault="004C5B41" w:rsidP="004C5B41">
      <w:pPr>
        <w:pStyle w:val="ListParagraph"/>
        <w:numPr>
          <w:ilvl w:val="1"/>
          <w:numId w:val="7"/>
        </w:numPr>
      </w:pPr>
      <w:r>
        <w:t>Handouts</w:t>
      </w:r>
    </w:p>
    <w:p w14:paraId="22FDD1BD" w14:textId="77777777" w:rsidR="004C5B41" w:rsidRDefault="004C5B41" w:rsidP="004C5B41">
      <w:pPr>
        <w:pStyle w:val="ListParagraph"/>
        <w:numPr>
          <w:ilvl w:val="1"/>
          <w:numId w:val="7"/>
        </w:numPr>
      </w:pPr>
      <w:r>
        <w:t>Any other output you create</w:t>
      </w:r>
    </w:p>
    <w:p w14:paraId="7E6413F3" w14:textId="77777777" w:rsidR="004C5B41" w:rsidRDefault="004C5B41" w:rsidP="004C5B41">
      <w:pPr>
        <w:pStyle w:val="ListParagraph"/>
        <w:ind w:left="1440"/>
      </w:pPr>
    </w:p>
    <w:p w14:paraId="605E5EBE" w14:textId="77777777" w:rsidR="004C5B41" w:rsidRDefault="004C5B41" w:rsidP="004C5B41">
      <w:pPr>
        <w:pStyle w:val="ListParagraph"/>
        <w:numPr>
          <w:ilvl w:val="0"/>
          <w:numId w:val="7"/>
        </w:numPr>
      </w:pPr>
      <w:r>
        <w:t>A strong organizational system includes</w:t>
      </w:r>
    </w:p>
    <w:p w14:paraId="1F657678" w14:textId="77777777" w:rsidR="004C5B41" w:rsidRDefault="004C5B41" w:rsidP="004C5B41">
      <w:pPr>
        <w:pStyle w:val="ListParagraph"/>
        <w:numPr>
          <w:ilvl w:val="1"/>
          <w:numId w:val="7"/>
        </w:numPr>
      </w:pPr>
      <w:r>
        <w:t>Task Manager</w:t>
      </w:r>
    </w:p>
    <w:p w14:paraId="127E8C19" w14:textId="77777777" w:rsidR="004C5B41" w:rsidRDefault="004C5B41" w:rsidP="004C5B41">
      <w:pPr>
        <w:pStyle w:val="ListParagraph"/>
        <w:numPr>
          <w:ilvl w:val="1"/>
          <w:numId w:val="7"/>
        </w:numPr>
      </w:pPr>
      <w:r>
        <w:t>Calendar</w:t>
      </w:r>
    </w:p>
    <w:p w14:paraId="1BD15EE5" w14:textId="77777777" w:rsidR="004C5B41" w:rsidRDefault="004C5B41" w:rsidP="004C5B41">
      <w:pPr>
        <w:pStyle w:val="ListParagraph"/>
        <w:numPr>
          <w:ilvl w:val="1"/>
          <w:numId w:val="7"/>
        </w:numPr>
      </w:pPr>
      <w:r>
        <w:t>Note-Taking System</w:t>
      </w:r>
    </w:p>
    <w:p w14:paraId="4A32396D" w14:textId="77777777" w:rsidR="004C5B41" w:rsidRDefault="004C5B41" w:rsidP="004C5B41">
      <w:pPr>
        <w:pStyle w:val="ListParagraph"/>
        <w:numPr>
          <w:ilvl w:val="1"/>
          <w:numId w:val="7"/>
        </w:numPr>
      </w:pPr>
      <w:r>
        <w:t>Physical Storage</w:t>
      </w:r>
    </w:p>
    <w:p w14:paraId="03D1FA52" w14:textId="77777777" w:rsidR="004C5B41" w:rsidRDefault="004C5B41" w:rsidP="004C5B41">
      <w:pPr>
        <w:pStyle w:val="ListParagraph"/>
        <w:ind w:left="1440"/>
      </w:pPr>
    </w:p>
    <w:p w14:paraId="297CC899" w14:textId="77777777" w:rsidR="004C5B41" w:rsidRDefault="004C5B41" w:rsidP="004C5B41">
      <w:pPr>
        <w:pStyle w:val="ListParagraph"/>
        <w:numPr>
          <w:ilvl w:val="0"/>
          <w:numId w:val="7"/>
        </w:numPr>
      </w:pPr>
      <w:r>
        <w:t>Task Manager</w:t>
      </w:r>
    </w:p>
    <w:p w14:paraId="332860E3" w14:textId="77777777" w:rsidR="004C5B41" w:rsidRDefault="004C5B41" w:rsidP="004C5B41">
      <w:pPr>
        <w:pStyle w:val="ListParagraph"/>
        <w:numPr>
          <w:ilvl w:val="1"/>
          <w:numId w:val="7"/>
        </w:numPr>
      </w:pPr>
      <w:r>
        <w:t>The place where you record the stud you need to get done</w:t>
      </w:r>
    </w:p>
    <w:p w14:paraId="2F19ACFF" w14:textId="77777777" w:rsidR="004C5B41" w:rsidRDefault="004C5B41" w:rsidP="004C5B41">
      <w:pPr>
        <w:pStyle w:val="ListParagraph"/>
        <w:numPr>
          <w:ilvl w:val="1"/>
          <w:numId w:val="7"/>
        </w:numPr>
      </w:pPr>
      <w:r>
        <w:t>Pick a system that makes it easy to record the details of a task and the due date</w:t>
      </w:r>
    </w:p>
    <w:p w14:paraId="070E85E3" w14:textId="77777777" w:rsidR="004C5B41" w:rsidRDefault="004C5B41" w:rsidP="004C5B41">
      <w:pPr>
        <w:pStyle w:val="ListParagraph"/>
        <w:numPr>
          <w:ilvl w:val="1"/>
          <w:numId w:val="7"/>
        </w:numPr>
      </w:pPr>
      <w:r>
        <w:t>Make sure it is easy to see what is coming due in the near future</w:t>
      </w:r>
    </w:p>
    <w:p w14:paraId="5333015F" w14:textId="77777777" w:rsidR="00667FE4" w:rsidRDefault="00667FE4" w:rsidP="00667FE4">
      <w:pPr>
        <w:pStyle w:val="ListParagraph"/>
        <w:numPr>
          <w:ilvl w:val="2"/>
          <w:numId w:val="7"/>
        </w:numPr>
      </w:pPr>
      <w:r>
        <w:t>If a paper system is more your style, consider using the classic day planner or a Bullet Journal</w:t>
      </w:r>
    </w:p>
    <w:p w14:paraId="66C88448" w14:textId="77777777" w:rsidR="00667FE4" w:rsidRDefault="00667FE4" w:rsidP="00667FE4">
      <w:pPr>
        <w:pStyle w:val="ListParagraph"/>
        <w:ind w:left="1440"/>
      </w:pPr>
    </w:p>
    <w:p w14:paraId="3587B824" w14:textId="77777777" w:rsidR="004C5B41" w:rsidRDefault="00667FE4" w:rsidP="004C5B41">
      <w:pPr>
        <w:pStyle w:val="ListParagraph"/>
        <w:numPr>
          <w:ilvl w:val="0"/>
          <w:numId w:val="7"/>
        </w:numPr>
      </w:pPr>
      <w:r>
        <w:t>Calendar</w:t>
      </w:r>
    </w:p>
    <w:p w14:paraId="32B00BD4" w14:textId="77777777" w:rsidR="00667FE4" w:rsidRDefault="00667FE4" w:rsidP="00667FE4">
      <w:pPr>
        <w:pStyle w:val="ListParagraph"/>
        <w:numPr>
          <w:ilvl w:val="1"/>
          <w:numId w:val="7"/>
        </w:numPr>
      </w:pPr>
      <w:r>
        <w:t>Helps you remember upcoming events</w:t>
      </w:r>
    </w:p>
    <w:p w14:paraId="26C29A2F" w14:textId="77777777" w:rsidR="00667FE4" w:rsidRDefault="00667FE4" w:rsidP="00667FE4">
      <w:pPr>
        <w:pStyle w:val="ListParagraph"/>
        <w:numPr>
          <w:ilvl w:val="1"/>
          <w:numId w:val="7"/>
        </w:numPr>
      </w:pPr>
      <w:r>
        <w:t>Is usually best for events that will happen at a specific time</w:t>
      </w:r>
    </w:p>
    <w:p w14:paraId="12A1D292" w14:textId="77777777" w:rsidR="00667FE4" w:rsidRDefault="00667FE4" w:rsidP="00667FE4">
      <w:pPr>
        <w:pStyle w:val="ListParagraph"/>
        <w:numPr>
          <w:ilvl w:val="0"/>
          <w:numId w:val="7"/>
        </w:numPr>
      </w:pPr>
      <w:r>
        <w:lastRenderedPageBreak/>
        <w:t>Note-Taking System</w:t>
      </w:r>
    </w:p>
    <w:p w14:paraId="6517E82E" w14:textId="77777777" w:rsidR="00667FE4" w:rsidRDefault="00667FE4" w:rsidP="00667FE4">
      <w:pPr>
        <w:pStyle w:val="ListParagraph"/>
        <w:numPr>
          <w:ilvl w:val="1"/>
          <w:numId w:val="7"/>
        </w:numPr>
      </w:pPr>
      <w:r>
        <w:t>Simple for paper notes: use paper notebooks and have a separate section or entire notebook for each class</w:t>
      </w:r>
    </w:p>
    <w:p w14:paraId="61330EF1" w14:textId="77777777" w:rsidR="00667FE4" w:rsidRDefault="00667FE4" w:rsidP="00667FE4">
      <w:pPr>
        <w:pStyle w:val="ListParagraph"/>
        <w:numPr>
          <w:ilvl w:val="1"/>
          <w:numId w:val="7"/>
        </w:numPr>
      </w:pPr>
      <w:r>
        <w:t>Digital options in programs and apps are also available</w:t>
      </w:r>
    </w:p>
    <w:p w14:paraId="7ED11268" w14:textId="77777777" w:rsidR="00667FE4" w:rsidRDefault="00667FE4" w:rsidP="00667FE4">
      <w:pPr>
        <w:pStyle w:val="ListParagraph"/>
        <w:ind w:left="1440"/>
      </w:pPr>
    </w:p>
    <w:p w14:paraId="35BC1E56" w14:textId="77777777" w:rsidR="00667FE4" w:rsidRDefault="00667FE4" w:rsidP="00667FE4">
      <w:pPr>
        <w:pStyle w:val="ListParagraph"/>
        <w:numPr>
          <w:ilvl w:val="0"/>
          <w:numId w:val="7"/>
        </w:numPr>
      </w:pPr>
      <w:r>
        <w:t>Physical Storage</w:t>
      </w:r>
    </w:p>
    <w:p w14:paraId="654CBBEE" w14:textId="3846B482" w:rsidR="0044225C" w:rsidRDefault="00667FE4" w:rsidP="0044225C">
      <w:pPr>
        <w:pStyle w:val="ListParagraph"/>
        <w:numPr>
          <w:ilvl w:val="1"/>
          <w:numId w:val="7"/>
        </w:numPr>
      </w:pPr>
      <w:r>
        <w:t>Create a set of rules and conventions to keep your system organized and useful</w:t>
      </w:r>
    </w:p>
    <w:p w14:paraId="1F8944A8" w14:textId="77777777" w:rsidR="0044225C" w:rsidRDefault="0044225C" w:rsidP="0044225C"/>
    <w:p w14:paraId="0B87BB2B" w14:textId="6B77500A" w:rsidR="0044225C" w:rsidRDefault="0044225C" w:rsidP="0044225C">
      <w:pPr>
        <w:pStyle w:val="ListParagraph"/>
        <w:numPr>
          <w:ilvl w:val="1"/>
          <w:numId w:val="7"/>
        </w:numPr>
      </w:pPr>
      <w:r>
        <w:t>What are the systems that keep you organized? Could these systems be improved? What is one or two things you could add to your system to make it more efficient?</w:t>
      </w:r>
    </w:p>
    <w:p w14:paraId="5B467ADB" w14:textId="7642F6E8" w:rsidR="0044225C" w:rsidRDefault="0044225C" w:rsidP="0044225C"/>
    <w:p w14:paraId="020723C3" w14:textId="77777777" w:rsidR="0044225C" w:rsidRDefault="0044225C" w:rsidP="0044225C"/>
    <w:p w14:paraId="39207C03" w14:textId="77777777" w:rsidR="00667FE4" w:rsidRDefault="00667FE4" w:rsidP="00667FE4">
      <w:pPr>
        <w:pStyle w:val="ListParagraph"/>
        <w:ind w:left="1440"/>
      </w:pPr>
    </w:p>
    <w:p w14:paraId="2E4240F4" w14:textId="77777777" w:rsidR="00667FE4" w:rsidRPr="0044225C" w:rsidRDefault="00667FE4" w:rsidP="00667FE4">
      <w:pPr>
        <w:pStyle w:val="ListParagraph"/>
        <w:numPr>
          <w:ilvl w:val="0"/>
          <w:numId w:val="6"/>
        </w:numPr>
        <w:rPr>
          <w:i/>
        </w:rPr>
      </w:pPr>
      <w:r w:rsidRPr="0044225C">
        <w:rPr>
          <w:i/>
        </w:rPr>
        <w:t>Develop a Scheme for Keeping Everything Organized</w:t>
      </w:r>
    </w:p>
    <w:p w14:paraId="3EC29D84" w14:textId="77777777" w:rsidR="00667FE4" w:rsidRDefault="00667FE4" w:rsidP="00667FE4">
      <w:pPr>
        <w:pStyle w:val="ListParagraph"/>
        <w:ind w:left="1080"/>
      </w:pPr>
    </w:p>
    <w:p w14:paraId="4B21B8BA" w14:textId="77777777" w:rsidR="00667FE4" w:rsidRDefault="00667FE4" w:rsidP="00667FE4">
      <w:pPr>
        <w:pStyle w:val="ListParagraph"/>
        <w:numPr>
          <w:ilvl w:val="0"/>
          <w:numId w:val="8"/>
        </w:numPr>
      </w:pPr>
      <w:r>
        <w:t>Create a set of rules and conventions to keep your system organized and useful</w:t>
      </w:r>
    </w:p>
    <w:p w14:paraId="67B8A75C" w14:textId="77777777" w:rsidR="00667FE4" w:rsidRDefault="00667FE4" w:rsidP="00667FE4">
      <w:pPr>
        <w:pStyle w:val="ListParagraph"/>
      </w:pPr>
    </w:p>
    <w:p w14:paraId="31F974ED" w14:textId="77777777" w:rsidR="00667FE4" w:rsidRDefault="00667FE4" w:rsidP="00667FE4">
      <w:pPr>
        <w:pStyle w:val="ListParagraph"/>
        <w:numPr>
          <w:ilvl w:val="0"/>
          <w:numId w:val="8"/>
        </w:numPr>
      </w:pPr>
      <w:r>
        <w:t>On your computer, laptop, or tablet, consider creating a folder structure that is well-defined, yet flexible</w:t>
      </w:r>
    </w:p>
    <w:p w14:paraId="4A076F47" w14:textId="77777777" w:rsidR="00667FE4" w:rsidRDefault="00667FE4" w:rsidP="00667FE4">
      <w:pPr>
        <w:pStyle w:val="ListParagraph"/>
        <w:numPr>
          <w:ilvl w:val="1"/>
          <w:numId w:val="8"/>
        </w:numPr>
      </w:pPr>
      <w:r>
        <w:t>Set up the folders of your computer like a tree with lots of branches</w:t>
      </w:r>
    </w:p>
    <w:p w14:paraId="1A44E610" w14:textId="77777777" w:rsidR="00667FE4" w:rsidRDefault="00667FE4" w:rsidP="00667FE4">
      <w:pPr>
        <w:pStyle w:val="ListParagraph"/>
        <w:numPr>
          <w:ilvl w:val="1"/>
          <w:numId w:val="8"/>
        </w:numPr>
      </w:pPr>
      <w:r>
        <w:t>If you are vigilant about saving your work in the correct folder, then this structure will ensure that it is always easy to find what you are looking for</w:t>
      </w:r>
    </w:p>
    <w:p w14:paraId="603AC389" w14:textId="77777777" w:rsidR="00D14236" w:rsidRDefault="00D14236" w:rsidP="00D14236">
      <w:pPr>
        <w:pStyle w:val="ListParagraph"/>
        <w:ind w:left="1440"/>
      </w:pPr>
    </w:p>
    <w:p w14:paraId="496C42CC" w14:textId="77777777" w:rsidR="00D31D23" w:rsidRDefault="00D31D23" w:rsidP="00D31D23">
      <w:pPr>
        <w:pStyle w:val="ListParagraph"/>
        <w:numPr>
          <w:ilvl w:val="0"/>
          <w:numId w:val="8"/>
        </w:numPr>
      </w:pPr>
      <w:r>
        <w:t>With your calendar</w:t>
      </w:r>
      <w:r w:rsidR="00D14236">
        <w:t>, color-code events so you can see which part of your life they represent</w:t>
      </w:r>
    </w:p>
    <w:p w14:paraId="594B78C1" w14:textId="77777777" w:rsidR="00D14236" w:rsidRDefault="00D14236" w:rsidP="00D14236">
      <w:pPr>
        <w:pStyle w:val="ListParagraph"/>
        <w:numPr>
          <w:ilvl w:val="1"/>
          <w:numId w:val="8"/>
        </w:numPr>
      </w:pPr>
      <w:r>
        <w:t>Classes, extra-curricular activities, work hours</w:t>
      </w:r>
    </w:p>
    <w:p w14:paraId="3F646C7D" w14:textId="77777777" w:rsidR="00D75E16" w:rsidRDefault="00D75E16" w:rsidP="00D75E16">
      <w:pPr>
        <w:pStyle w:val="ListParagraph"/>
        <w:ind w:left="1440"/>
      </w:pPr>
    </w:p>
    <w:p w14:paraId="0AA2D23A" w14:textId="77777777" w:rsidR="00D14236" w:rsidRDefault="00D14236" w:rsidP="00D14236">
      <w:pPr>
        <w:pStyle w:val="ListParagraph"/>
        <w:numPr>
          <w:ilvl w:val="0"/>
          <w:numId w:val="8"/>
        </w:numPr>
      </w:pPr>
      <w:r>
        <w:t xml:space="preserve">Once you’ve chosen your tools and have your system set up, you need to make sure you’ll </w:t>
      </w:r>
      <w:r w:rsidR="00D75E16">
        <w:t>use it, since putting things into your system properly takes work</w:t>
      </w:r>
    </w:p>
    <w:p w14:paraId="2367B43E" w14:textId="77777777" w:rsidR="00D75E16" w:rsidRDefault="00D75E16" w:rsidP="00D75E16">
      <w:pPr>
        <w:pStyle w:val="ListParagraph"/>
      </w:pPr>
    </w:p>
    <w:p w14:paraId="5C7A78B3" w14:textId="77777777" w:rsidR="00D75E16" w:rsidRDefault="00D75E16" w:rsidP="00D14236">
      <w:pPr>
        <w:pStyle w:val="ListParagraph"/>
        <w:numPr>
          <w:ilvl w:val="0"/>
          <w:numId w:val="8"/>
        </w:numPr>
      </w:pPr>
      <w:r>
        <w:t>If you don’t put enough effort into your system, your system may start to get unorganized and incomplete</w:t>
      </w:r>
    </w:p>
    <w:p w14:paraId="6175647C" w14:textId="77777777" w:rsidR="00D75E16" w:rsidRDefault="00D75E16" w:rsidP="00D75E16">
      <w:pPr>
        <w:pStyle w:val="ListParagraph"/>
        <w:numPr>
          <w:ilvl w:val="1"/>
          <w:numId w:val="8"/>
        </w:numPr>
      </w:pPr>
      <w:r>
        <w:t xml:space="preserve">This means you cannot rely on it anymore </w:t>
      </w:r>
    </w:p>
    <w:p w14:paraId="6F9CD3BE" w14:textId="77777777" w:rsidR="00D75E16" w:rsidRDefault="004D39C1" w:rsidP="00D14236">
      <w:pPr>
        <w:pStyle w:val="ListParagraph"/>
        <w:numPr>
          <w:ilvl w:val="0"/>
          <w:numId w:val="8"/>
        </w:numPr>
      </w:pPr>
      <w:r>
        <w:t>Build the habit of using your system correctly al the time, even though this takes effort</w:t>
      </w:r>
    </w:p>
    <w:p w14:paraId="6E741309" w14:textId="77777777" w:rsidR="004D39C1" w:rsidRDefault="004D39C1" w:rsidP="004D39C1">
      <w:r>
        <w:t>Quick Capture: figuring out the quickest, easiest way to file things into your system without compromising its structure</w:t>
      </w:r>
    </w:p>
    <w:p w14:paraId="760B3993" w14:textId="77777777" w:rsidR="004D39C1" w:rsidRDefault="004D39C1" w:rsidP="004D39C1">
      <w:pPr>
        <w:pStyle w:val="ListParagraph"/>
        <w:numPr>
          <w:ilvl w:val="0"/>
          <w:numId w:val="9"/>
        </w:numPr>
      </w:pPr>
      <w:r>
        <w:t>2 Main Ways to Quick Capture</w:t>
      </w:r>
    </w:p>
    <w:p w14:paraId="27ACBF9B" w14:textId="77777777" w:rsidR="004D39C1" w:rsidRDefault="004D39C1" w:rsidP="004D39C1">
      <w:pPr>
        <w:pStyle w:val="ListParagraph"/>
      </w:pPr>
    </w:p>
    <w:p w14:paraId="293F52E2" w14:textId="77777777" w:rsidR="004D39C1" w:rsidRDefault="004D39C1" w:rsidP="004D39C1">
      <w:pPr>
        <w:pStyle w:val="ListParagraph"/>
        <w:numPr>
          <w:ilvl w:val="0"/>
          <w:numId w:val="10"/>
        </w:numPr>
      </w:pPr>
      <w:r>
        <w:t>Commit to entering things into the correct place the moment they come up</w:t>
      </w:r>
    </w:p>
    <w:p w14:paraId="7D5B7D11" w14:textId="77777777" w:rsidR="004D39C1" w:rsidRDefault="004D39C1" w:rsidP="004D39C1">
      <w:pPr>
        <w:pStyle w:val="ListParagraph"/>
      </w:pPr>
      <w:r>
        <w:t>Ex: When homework is assigned in class</w:t>
      </w:r>
    </w:p>
    <w:p w14:paraId="39D9F4A1" w14:textId="77777777" w:rsidR="004D39C1" w:rsidRDefault="004D39C1" w:rsidP="004D39C1">
      <w:pPr>
        <w:pStyle w:val="ListParagraph"/>
      </w:pPr>
    </w:p>
    <w:p w14:paraId="798A9D46" w14:textId="77777777" w:rsidR="004D39C1" w:rsidRDefault="004D39C1" w:rsidP="004D39C1">
      <w:pPr>
        <w:pStyle w:val="ListParagraph"/>
        <w:numPr>
          <w:ilvl w:val="0"/>
          <w:numId w:val="10"/>
        </w:numPr>
      </w:pPr>
      <w:r>
        <w:lastRenderedPageBreak/>
        <w:t>Use a daily note, which is a simple piece of notebook paper or a note on your phone where you record everything that comes up during the day</w:t>
      </w:r>
    </w:p>
    <w:p w14:paraId="55C08FFF" w14:textId="77777777" w:rsidR="004D39C1" w:rsidRDefault="004D39C1" w:rsidP="004D39C1">
      <w:pPr>
        <w:pStyle w:val="ListParagraph"/>
        <w:numPr>
          <w:ilvl w:val="0"/>
          <w:numId w:val="11"/>
        </w:numPr>
      </w:pPr>
      <w:r>
        <w:t>This is a temporary holding place</w:t>
      </w:r>
    </w:p>
    <w:p w14:paraId="5761165B" w14:textId="7C391C7E" w:rsidR="004D39C1" w:rsidRDefault="004D39C1" w:rsidP="004D39C1">
      <w:pPr>
        <w:pStyle w:val="ListParagraph"/>
        <w:numPr>
          <w:ilvl w:val="0"/>
          <w:numId w:val="11"/>
        </w:numPr>
      </w:pPr>
      <w:r>
        <w:t>At the end of each day, move everything you’ve recorded to the correct place within your system</w:t>
      </w:r>
    </w:p>
    <w:p w14:paraId="3606FE77" w14:textId="77777777" w:rsidR="0044225C" w:rsidRDefault="0044225C" w:rsidP="0044225C"/>
    <w:p w14:paraId="2B153461" w14:textId="4B176E3E" w:rsidR="0044225C" w:rsidRDefault="0044225C" w:rsidP="004D39C1">
      <w:pPr>
        <w:pStyle w:val="ListParagraph"/>
        <w:numPr>
          <w:ilvl w:val="0"/>
          <w:numId w:val="11"/>
        </w:numPr>
      </w:pPr>
      <w:r>
        <w:t>What are the benefits to keeping yourself organized in school? How might this impact your work outside of college?</w:t>
      </w:r>
    </w:p>
    <w:p w14:paraId="5CED151E" w14:textId="3154FB11" w:rsidR="0044225C" w:rsidRDefault="0044225C" w:rsidP="0044225C"/>
    <w:p w14:paraId="243082CF" w14:textId="77777777" w:rsidR="0044225C" w:rsidRDefault="0044225C" w:rsidP="0044225C"/>
    <w:p w14:paraId="42A39067" w14:textId="77777777" w:rsidR="004D39C1" w:rsidRDefault="004D39C1" w:rsidP="004D39C1">
      <w:pPr>
        <w:pStyle w:val="ListParagraph"/>
        <w:ind w:left="1440"/>
      </w:pPr>
    </w:p>
    <w:p w14:paraId="17E7961D" w14:textId="77777777" w:rsidR="004D39C1" w:rsidRPr="0044225C" w:rsidRDefault="004D39C1" w:rsidP="004D39C1">
      <w:pPr>
        <w:pStyle w:val="ListParagraph"/>
        <w:numPr>
          <w:ilvl w:val="0"/>
          <w:numId w:val="6"/>
        </w:numPr>
        <w:rPr>
          <w:i/>
        </w:rPr>
      </w:pPr>
      <w:r w:rsidRPr="0044225C">
        <w:rPr>
          <w:i/>
        </w:rPr>
        <w:t>Planning</w:t>
      </w:r>
    </w:p>
    <w:p w14:paraId="2A769015" w14:textId="77777777" w:rsidR="004D39C1" w:rsidRDefault="004D39C1" w:rsidP="004D39C1">
      <w:r>
        <w:t>Weekly Planning Session: look at everything that’s coming due during the upcoming week, as well as the following one</w:t>
      </w:r>
    </w:p>
    <w:p w14:paraId="21823C4A" w14:textId="77777777" w:rsidR="004D39C1" w:rsidRDefault="001E70B7" w:rsidP="001E70B7">
      <w:pPr>
        <w:pStyle w:val="ListParagraph"/>
        <w:numPr>
          <w:ilvl w:val="0"/>
          <w:numId w:val="12"/>
        </w:numPr>
      </w:pPr>
      <w:r>
        <w:t>This allow you to be aware of everything that’s coming up</w:t>
      </w:r>
    </w:p>
    <w:p w14:paraId="1C4FA160" w14:textId="77777777" w:rsidR="001E70B7" w:rsidRDefault="001E70B7" w:rsidP="001E70B7">
      <w:pPr>
        <w:pStyle w:val="ListParagraph"/>
        <w:numPr>
          <w:ilvl w:val="0"/>
          <w:numId w:val="12"/>
        </w:numPr>
      </w:pPr>
      <w:r>
        <w:t xml:space="preserve">Will give </w:t>
      </w:r>
      <w:r w:rsidR="00B972F3">
        <w:t>you a rough idea of when you’ll be able to work on it all based on what’s already in your calendar</w:t>
      </w:r>
    </w:p>
    <w:p w14:paraId="35EEA615" w14:textId="77777777" w:rsidR="00B972F3" w:rsidRDefault="00B972F3" w:rsidP="00B972F3">
      <w:pPr>
        <w:pStyle w:val="ListParagraph"/>
        <w:ind w:left="1440"/>
      </w:pPr>
    </w:p>
    <w:p w14:paraId="1F66550A" w14:textId="77777777" w:rsidR="00B972F3" w:rsidRDefault="00B972F3" w:rsidP="00B972F3">
      <w:pPr>
        <w:pStyle w:val="ListParagraph"/>
        <w:numPr>
          <w:ilvl w:val="0"/>
          <w:numId w:val="9"/>
        </w:numPr>
      </w:pPr>
      <w:r>
        <w:t>Some long-term planning should take place too</w:t>
      </w:r>
    </w:p>
    <w:p w14:paraId="33D91934" w14:textId="77777777" w:rsidR="00B972F3" w:rsidRDefault="00B972F3" w:rsidP="00B972F3">
      <w:pPr>
        <w:pStyle w:val="ListParagraph"/>
      </w:pPr>
    </w:p>
    <w:p w14:paraId="2AA8BF0D" w14:textId="77777777" w:rsidR="00B972F3" w:rsidRDefault="00B972F3" w:rsidP="00B972F3">
      <w:pPr>
        <w:pStyle w:val="ListParagraph"/>
        <w:numPr>
          <w:ilvl w:val="0"/>
          <w:numId w:val="9"/>
        </w:numPr>
      </w:pPr>
      <w:r>
        <w:t>Consider upcoming exams and schedule study sessions over the upcoming weeks to ensure you don’t find yourself cramming</w:t>
      </w:r>
    </w:p>
    <w:p w14:paraId="26B6236D" w14:textId="77777777" w:rsidR="00B972F3" w:rsidRDefault="00B972F3" w:rsidP="00B972F3">
      <w:pPr>
        <w:pStyle w:val="ListParagraph"/>
      </w:pPr>
    </w:p>
    <w:p w14:paraId="3479CDF0" w14:textId="77777777" w:rsidR="00B972F3" w:rsidRDefault="00B972F3" w:rsidP="00B972F3">
      <w:pPr>
        <w:pStyle w:val="ListParagraph"/>
        <w:numPr>
          <w:ilvl w:val="0"/>
          <w:numId w:val="9"/>
        </w:numPr>
      </w:pPr>
      <w:r>
        <w:t xml:space="preserve">If you’ve been assigned a big project, you can similarly break that project down </w:t>
      </w:r>
      <w:r w:rsidR="00BF0AFF">
        <w:t xml:space="preserve">into small chunks and assign due dates to those chunks </w:t>
      </w:r>
    </w:p>
    <w:p w14:paraId="3FDE32A6" w14:textId="77777777" w:rsidR="00BF0AFF" w:rsidRDefault="00BF0AFF" w:rsidP="00BF0AFF">
      <w:pPr>
        <w:pStyle w:val="ListParagraph"/>
      </w:pPr>
    </w:p>
    <w:p w14:paraId="4A49E890" w14:textId="77777777" w:rsidR="00BF0AFF" w:rsidRDefault="00BF0AFF" w:rsidP="00B972F3">
      <w:pPr>
        <w:pStyle w:val="ListParagraph"/>
        <w:numPr>
          <w:ilvl w:val="0"/>
          <w:numId w:val="9"/>
        </w:numPr>
      </w:pPr>
      <w:r>
        <w:t xml:space="preserve">Take a few minutes each day to create a daily plan </w:t>
      </w:r>
    </w:p>
    <w:p w14:paraId="106BC97C" w14:textId="77777777" w:rsidR="00BF0AFF" w:rsidRDefault="00BF0AFF" w:rsidP="00BF0AFF">
      <w:pPr>
        <w:pStyle w:val="ListParagraph"/>
      </w:pPr>
    </w:p>
    <w:p w14:paraId="121D667A" w14:textId="77777777" w:rsidR="00BF0AFF" w:rsidRDefault="00BF0AFF" w:rsidP="00BF0AFF">
      <w:r>
        <w:t>Daily Planning Session: a list of the events you’ve got planned and the tasks you want to accomplish</w:t>
      </w:r>
    </w:p>
    <w:p w14:paraId="0CF1144A" w14:textId="77777777" w:rsidR="00BF0AFF" w:rsidRDefault="00BF0AFF" w:rsidP="00BF0AFF">
      <w:pPr>
        <w:pStyle w:val="ListParagraph"/>
        <w:numPr>
          <w:ilvl w:val="0"/>
          <w:numId w:val="13"/>
        </w:numPr>
      </w:pPr>
      <w:r>
        <w:t>Choose one day per week to do a review session to keep your system running smoothly</w:t>
      </w:r>
    </w:p>
    <w:p w14:paraId="17A416AE" w14:textId="77777777" w:rsidR="00BF0AFF" w:rsidRDefault="00BF0AFF" w:rsidP="00BF0AFF">
      <w:pPr>
        <w:pStyle w:val="ListParagraph"/>
        <w:numPr>
          <w:ilvl w:val="1"/>
          <w:numId w:val="13"/>
        </w:numPr>
      </w:pPr>
      <w:r>
        <w:t>Look over your plans and reflect on the past week</w:t>
      </w:r>
    </w:p>
    <w:p w14:paraId="0D06C2BE" w14:textId="77777777" w:rsidR="00BF0AFF" w:rsidRDefault="00BF0AFF" w:rsidP="00BF0AFF">
      <w:pPr>
        <w:pStyle w:val="ListParagraph"/>
        <w:ind w:left="1440"/>
      </w:pPr>
    </w:p>
    <w:p w14:paraId="5769A8F9" w14:textId="77777777" w:rsidR="00BF0AFF" w:rsidRDefault="00BF0AFF" w:rsidP="00BF0AFF">
      <w:pPr>
        <w:pStyle w:val="ListParagraph"/>
        <w:numPr>
          <w:ilvl w:val="0"/>
          <w:numId w:val="13"/>
        </w:numPr>
      </w:pPr>
      <w:r>
        <w:t xml:space="preserve">Compare what you planned to do with what you got done, and if there is a gap between the two, try to figure out what caused </w:t>
      </w:r>
    </w:p>
    <w:p w14:paraId="0B8429E8" w14:textId="77777777" w:rsidR="00BF0AFF" w:rsidRDefault="00BF0AFF" w:rsidP="00BF0AFF">
      <w:pPr>
        <w:pStyle w:val="ListParagraph"/>
        <w:numPr>
          <w:ilvl w:val="1"/>
          <w:numId w:val="13"/>
        </w:numPr>
      </w:pPr>
      <w:r>
        <w:t>Doing this can help you to pinpoint things that are hurting your productivity</w:t>
      </w:r>
    </w:p>
    <w:p w14:paraId="68486DC3" w14:textId="77777777" w:rsidR="00BF0AFF" w:rsidRDefault="00BF0AFF" w:rsidP="00BF0AFF">
      <w:pPr>
        <w:pStyle w:val="ListParagraph"/>
        <w:ind w:left="1440"/>
      </w:pPr>
    </w:p>
    <w:p w14:paraId="3DA7D2CB" w14:textId="77777777" w:rsidR="00BF0AFF" w:rsidRDefault="00BF0AFF" w:rsidP="00BF0AFF">
      <w:pPr>
        <w:pStyle w:val="ListParagraph"/>
        <w:numPr>
          <w:ilvl w:val="0"/>
          <w:numId w:val="13"/>
        </w:numPr>
      </w:pPr>
      <w:r>
        <w:t>Go through your task manager and calendar</w:t>
      </w:r>
    </w:p>
    <w:p w14:paraId="6A4E805F" w14:textId="77777777" w:rsidR="00BF0AFF" w:rsidRDefault="00BF0AFF" w:rsidP="00BF0AFF">
      <w:pPr>
        <w:pStyle w:val="ListParagraph"/>
        <w:numPr>
          <w:ilvl w:val="1"/>
          <w:numId w:val="13"/>
        </w:numPr>
      </w:pPr>
      <w:r>
        <w:t>If there are any tasks or events that need changes, make them</w:t>
      </w:r>
    </w:p>
    <w:p w14:paraId="609FB96A" w14:textId="77777777" w:rsidR="00BF0AFF" w:rsidRDefault="00BF0AFF" w:rsidP="00BF0AFF">
      <w:pPr>
        <w:pStyle w:val="ListParagraph"/>
        <w:numPr>
          <w:ilvl w:val="1"/>
          <w:numId w:val="13"/>
        </w:numPr>
      </w:pPr>
      <w:r>
        <w:t>This will prevent entropy</w:t>
      </w:r>
    </w:p>
    <w:p w14:paraId="6A990FD7" w14:textId="77777777" w:rsidR="00BF0AFF" w:rsidRDefault="00BF0AFF" w:rsidP="00BF0AFF">
      <w:r>
        <w:lastRenderedPageBreak/>
        <w:t>Entropy: a term that generally refers to how everything in the universe tends to move towards disorder and chaos</w:t>
      </w:r>
    </w:p>
    <w:p w14:paraId="0D01A05F" w14:textId="77777777" w:rsidR="00BF0AFF" w:rsidRDefault="00BF0AFF" w:rsidP="00BF0AFF">
      <w:pPr>
        <w:pStyle w:val="ListParagraph"/>
        <w:numPr>
          <w:ilvl w:val="0"/>
          <w:numId w:val="14"/>
        </w:numPr>
      </w:pPr>
      <w:r>
        <w:t xml:space="preserve">This a what tends to happen to </w:t>
      </w:r>
      <w:r w:rsidR="00CB0DD8">
        <w:t>organizational</w:t>
      </w:r>
      <w:r>
        <w:t xml:space="preserve"> systems</w:t>
      </w:r>
    </w:p>
    <w:p w14:paraId="12721A41" w14:textId="77777777" w:rsidR="00BF0AFF" w:rsidRDefault="00CB0DD8" w:rsidP="00BF0AFF">
      <w:pPr>
        <w:pStyle w:val="ListParagraph"/>
        <w:numPr>
          <w:ilvl w:val="0"/>
          <w:numId w:val="14"/>
        </w:numPr>
      </w:pPr>
      <w:r>
        <w:t>Regularly bringing them back into order on a weekly basis can keep things from getting too chaotic</w:t>
      </w:r>
    </w:p>
    <w:p w14:paraId="3E65FCDD" w14:textId="77777777" w:rsidR="00CB0DD8" w:rsidRDefault="00CB0DD8" w:rsidP="00CB0DD8">
      <w:pPr>
        <w:pStyle w:val="ListParagraph"/>
        <w:ind w:left="1440"/>
      </w:pPr>
    </w:p>
    <w:p w14:paraId="3322FD96" w14:textId="4C4D029E" w:rsidR="0044225C" w:rsidRDefault="00CB0DD8" w:rsidP="0044225C">
      <w:pPr>
        <w:pStyle w:val="ListParagraph"/>
        <w:numPr>
          <w:ilvl w:val="0"/>
          <w:numId w:val="15"/>
        </w:numPr>
      </w:pPr>
      <w:r>
        <w:t>So now that you’ve got your system built and your planning habits in place, you’re well-equipped to tackle all the work your classes are going to throw at you in the most effective way possible</w:t>
      </w:r>
    </w:p>
    <w:p w14:paraId="416A4D3A" w14:textId="77777777" w:rsidR="0044225C" w:rsidRDefault="0044225C" w:rsidP="0044225C">
      <w:bookmarkStart w:id="0" w:name="_GoBack"/>
      <w:bookmarkEnd w:id="0"/>
    </w:p>
    <w:p w14:paraId="0D028C96" w14:textId="5493FC90" w:rsidR="0044225C" w:rsidRDefault="0044225C" w:rsidP="0044225C">
      <w:pPr>
        <w:pStyle w:val="ListParagraph"/>
        <w:numPr>
          <w:ilvl w:val="1"/>
          <w:numId w:val="15"/>
        </w:numPr>
      </w:pPr>
      <w:r>
        <w:t>What will be your first step to staying organized or becoming organized for the semester?</w:t>
      </w:r>
    </w:p>
    <w:p w14:paraId="1C431F53" w14:textId="77777777" w:rsidR="00CB0DD8" w:rsidRDefault="00CB0DD8">
      <w:r>
        <w:br w:type="page"/>
      </w:r>
    </w:p>
    <w:p w14:paraId="561568CD" w14:textId="77777777" w:rsidR="0028346D" w:rsidRPr="0028346D" w:rsidRDefault="0028346D" w:rsidP="0044225C">
      <w:pPr>
        <w:pBdr>
          <w:bottom w:val="single" w:sz="4" w:space="1" w:color="auto"/>
        </w:pBdr>
        <w:spacing w:line="256" w:lineRule="auto"/>
        <w:jc w:val="center"/>
        <w:rPr>
          <w:rFonts w:ascii="Calibri" w:eastAsia="Calibri" w:hAnsi="Calibri" w:cs="Times New Roman"/>
          <w:b/>
          <w:sz w:val="24"/>
          <w:szCs w:val="24"/>
        </w:rPr>
      </w:pPr>
      <w:r w:rsidRPr="0028346D">
        <w:rPr>
          <w:rFonts w:ascii="Calibri" w:eastAsia="Calibri" w:hAnsi="Calibri" w:cs="Times New Roman"/>
          <w:b/>
          <w:sz w:val="24"/>
          <w:szCs w:val="24"/>
        </w:rPr>
        <w:lastRenderedPageBreak/>
        <w:t>Memory Online Workshop Post-Reflection</w:t>
      </w:r>
    </w:p>
    <w:p w14:paraId="0E625C6A" w14:textId="77777777" w:rsidR="0028346D" w:rsidRPr="0028346D" w:rsidRDefault="0028346D" w:rsidP="0028346D">
      <w:pPr>
        <w:numPr>
          <w:ilvl w:val="0"/>
          <w:numId w:val="16"/>
        </w:numPr>
        <w:spacing w:line="256" w:lineRule="auto"/>
        <w:contextualSpacing/>
        <w:rPr>
          <w:rFonts w:ascii="Calibri" w:eastAsia="Calibri" w:hAnsi="Calibri" w:cs="Times New Roman"/>
          <w:sz w:val="24"/>
          <w:szCs w:val="24"/>
        </w:rPr>
      </w:pPr>
      <w:r w:rsidRPr="0028346D">
        <w:rPr>
          <w:rFonts w:ascii="Calibri" w:eastAsia="Calibri" w:hAnsi="Calibri" w:cs="Times New Roman"/>
          <w:sz w:val="24"/>
          <w:szCs w:val="24"/>
        </w:rPr>
        <w:t xml:space="preserve">What did you learn from the </w:t>
      </w:r>
      <w:r>
        <w:rPr>
          <w:rFonts w:ascii="Calibri" w:eastAsia="Calibri" w:hAnsi="Calibri" w:cs="Times New Roman"/>
          <w:sz w:val="24"/>
          <w:szCs w:val="24"/>
        </w:rPr>
        <w:t>Planning and Organizing</w:t>
      </w:r>
      <w:r w:rsidRPr="0028346D">
        <w:rPr>
          <w:rFonts w:ascii="Calibri" w:eastAsia="Calibri" w:hAnsi="Calibri" w:cs="Times New Roman"/>
          <w:sz w:val="24"/>
          <w:szCs w:val="24"/>
        </w:rPr>
        <w:t xml:space="preserve"> Online Workshop?</w:t>
      </w:r>
    </w:p>
    <w:p w14:paraId="6E7FFD1C" w14:textId="77777777" w:rsidR="0028346D" w:rsidRPr="0028346D" w:rsidRDefault="0028346D" w:rsidP="0028346D">
      <w:pPr>
        <w:spacing w:line="256" w:lineRule="auto"/>
        <w:rPr>
          <w:rFonts w:ascii="Calibri" w:eastAsia="Calibri" w:hAnsi="Calibri" w:cs="Times New Roman"/>
          <w:sz w:val="24"/>
          <w:szCs w:val="24"/>
        </w:rPr>
      </w:pPr>
    </w:p>
    <w:p w14:paraId="3F1E1AA0" w14:textId="77777777" w:rsidR="0028346D" w:rsidRPr="0028346D" w:rsidRDefault="0028346D" w:rsidP="0028346D">
      <w:pPr>
        <w:spacing w:line="256" w:lineRule="auto"/>
        <w:rPr>
          <w:rFonts w:ascii="Calibri" w:eastAsia="Calibri" w:hAnsi="Calibri" w:cs="Times New Roman"/>
          <w:sz w:val="24"/>
          <w:szCs w:val="24"/>
        </w:rPr>
      </w:pPr>
    </w:p>
    <w:p w14:paraId="00F044EB" w14:textId="77777777" w:rsidR="0028346D" w:rsidRPr="0028346D" w:rsidRDefault="0028346D" w:rsidP="0028346D">
      <w:pPr>
        <w:spacing w:line="256" w:lineRule="auto"/>
        <w:rPr>
          <w:rFonts w:ascii="Calibri" w:eastAsia="Calibri" w:hAnsi="Calibri" w:cs="Times New Roman"/>
          <w:sz w:val="24"/>
          <w:szCs w:val="24"/>
        </w:rPr>
      </w:pPr>
    </w:p>
    <w:p w14:paraId="1C90A837" w14:textId="77777777" w:rsidR="0028346D" w:rsidRPr="0028346D" w:rsidRDefault="0028346D" w:rsidP="0028346D">
      <w:pPr>
        <w:spacing w:line="256" w:lineRule="auto"/>
        <w:rPr>
          <w:rFonts w:ascii="Calibri" w:eastAsia="Calibri" w:hAnsi="Calibri" w:cs="Times New Roman"/>
          <w:sz w:val="24"/>
          <w:szCs w:val="24"/>
        </w:rPr>
      </w:pPr>
    </w:p>
    <w:p w14:paraId="74920C56" w14:textId="77777777" w:rsidR="0028346D" w:rsidRPr="0028346D" w:rsidRDefault="0028346D" w:rsidP="0028346D">
      <w:pPr>
        <w:spacing w:line="256" w:lineRule="auto"/>
        <w:rPr>
          <w:rFonts w:ascii="Calibri" w:eastAsia="Calibri" w:hAnsi="Calibri" w:cs="Times New Roman"/>
          <w:sz w:val="24"/>
          <w:szCs w:val="24"/>
        </w:rPr>
      </w:pPr>
    </w:p>
    <w:p w14:paraId="21F03A17" w14:textId="77777777" w:rsidR="0028346D" w:rsidRPr="0028346D" w:rsidRDefault="0028346D" w:rsidP="0028346D">
      <w:pPr>
        <w:numPr>
          <w:ilvl w:val="0"/>
          <w:numId w:val="16"/>
        </w:numPr>
        <w:spacing w:line="256" w:lineRule="auto"/>
        <w:contextualSpacing/>
        <w:rPr>
          <w:rFonts w:ascii="Calibri" w:eastAsia="Calibri" w:hAnsi="Calibri" w:cs="Times New Roman"/>
          <w:sz w:val="24"/>
          <w:szCs w:val="24"/>
        </w:rPr>
      </w:pPr>
      <w:r w:rsidRPr="0028346D">
        <w:rPr>
          <w:rFonts w:ascii="Calibri" w:eastAsia="Calibri" w:hAnsi="Calibri" w:cs="Times New Roman"/>
          <w:sz w:val="24"/>
          <w:szCs w:val="24"/>
        </w:rPr>
        <w:t>What was something from the</w:t>
      </w:r>
      <w:r>
        <w:rPr>
          <w:rFonts w:ascii="Calibri" w:eastAsia="Calibri" w:hAnsi="Calibri" w:cs="Times New Roman"/>
          <w:sz w:val="24"/>
          <w:szCs w:val="24"/>
        </w:rPr>
        <w:t xml:space="preserve"> Planning and Organizing</w:t>
      </w:r>
      <w:r w:rsidRPr="0028346D">
        <w:rPr>
          <w:rFonts w:ascii="Calibri" w:eastAsia="Calibri" w:hAnsi="Calibri" w:cs="Times New Roman"/>
          <w:sz w:val="24"/>
          <w:szCs w:val="24"/>
        </w:rPr>
        <w:t xml:space="preserve"> Online Workshop that surprised you or you found to be the most interesting?</w:t>
      </w:r>
    </w:p>
    <w:p w14:paraId="17F1435F" w14:textId="77777777" w:rsidR="0028346D" w:rsidRPr="0028346D" w:rsidRDefault="0028346D" w:rsidP="0028346D">
      <w:pPr>
        <w:spacing w:line="256" w:lineRule="auto"/>
        <w:rPr>
          <w:rFonts w:ascii="Calibri" w:eastAsia="Calibri" w:hAnsi="Calibri" w:cs="Times New Roman"/>
          <w:sz w:val="24"/>
          <w:szCs w:val="24"/>
        </w:rPr>
      </w:pPr>
    </w:p>
    <w:p w14:paraId="1DB26423" w14:textId="77777777" w:rsidR="0028346D" w:rsidRPr="0028346D" w:rsidRDefault="0028346D" w:rsidP="0028346D">
      <w:pPr>
        <w:spacing w:line="256" w:lineRule="auto"/>
        <w:rPr>
          <w:rFonts w:ascii="Calibri" w:eastAsia="Calibri" w:hAnsi="Calibri" w:cs="Times New Roman"/>
          <w:sz w:val="24"/>
          <w:szCs w:val="24"/>
        </w:rPr>
      </w:pPr>
    </w:p>
    <w:p w14:paraId="5FB85746" w14:textId="77777777" w:rsidR="0028346D" w:rsidRPr="0028346D" w:rsidRDefault="0028346D" w:rsidP="0028346D">
      <w:pPr>
        <w:spacing w:line="256" w:lineRule="auto"/>
        <w:rPr>
          <w:rFonts w:ascii="Calibri" w:eastAsia="Calibri" w:hAnsi="Calibri" w:cs="Times New Roman"/>
          <w:sz w:val="24"/>
          <w:szCs w:val="24"/>
        </w:rPr>
      </w:pPr>
    </w:p>
    <w:p w14:paraId="3DF8F9FD" w14:textId="77777777" w:rsidR="0028346D" w:rsidRPr="0028346D" w:rsidRDefault="0028346D" w:rsidP="0028346D">
      <w:pPr>
        <w:spacing w:line="256" w:lineRule="auto"/>
        <w:rPr>
          <w:rFonts w:ascii="Calibri" w:eastAsia="Calibri" w:hAnsi="Calibri" w:cs="Times New Roman"/>
          <w:sz w:val="24"/>
          <w:szCs w:val="24"/>
        </w:rPr>
      </w:pPr>
    </w:p>
    <w:p w14:paraId="139B256C" w14:textId="77777777" w:rsidR="0028346D" w:rsidRPr="0028346D" w:rsidRDefault="0028346D" w:rsidP="0028346D">
      <w:pPr>
        <w:spacing w:line="256" w:lineRule="auto"/>
        <w:rPr>
          <w:rFonts w:ascii="Calibri" w:eastAsia="Calibri" w:hAnsi="Calibri" w:cs="Times New Roman"/>
          <w:sz w:val="24"/>
          <w:szCs w:val="24"/>
        </w:rPr>
      </w:pPr>
    </w:p>
    <w:p w14:paraId="41F750CA" w14:textId="77777777" w:rsidR="0028346D" w:rsidRPr="0028346D" w:rsidRDefault="0028346D" w:rsidP="0028346D">
      <w:pPr>
        <w:numPr>
          <w:ilvl w:val="0"/>
          <w:numId w:val="16"/>
        </w:numPr>
        <w:spacing w:line="256" w:lineRule="auto"/>
        <w:contextualSpacing/>
        <w:rPr>
          <w:rFonts w:ascii="Calibri" w:eastAsia="Calibri" w:hAnsi="Calibri" w:cs="Times New Roman"/>
          <w:sz w:val="24"/>
          <w:szCs w:val="24"/>
        </w:rPr>
      </w:pPr>
      <w:r w:rsidRPr="0028346D">
        <w:rPr>
          <w:rFonts w:ascii="Calibri" w:eastAsia="Calibri" w:hAnsi="Calibri" w:cs="Times New Roman"/>
          <w:sz w:val="24"/>
          <w:szCs w:val="24"/>
        </w:rPr>
        <w:t xml:space="preserve">Which of the concept, method, or technique discussed in the </w:t>
      </w:r>
      <w:r>
        <w:rPr>
          <w:rFonts w:ascii="Calibri" w:eastAsia="Calibri" w:hAnsi="Calibri" w:cs="Times New Roman"/>
          <w:sz w:val="24"/>
          <w:szCs w:val="24"/>
        </w:rPr>
        <w:t>Planning and Organizing</w:t>
      </w:r>
      <w:r w:rsidRPr="0028346D">
        <w:rPr>
          <w:rFonts w:ascii="Calibri" w:eastAsia="Calibri" w:hAnsi="Calibri" w:cs="Times New Roman"/>
          <w:sz w:val="24"/>
          <w:szCs w:val="24"/>
        </w:rPr>
        <w:t xml:space="preserve"> Online Workshop do you think you would benefit the most from? Why?</w:t>
      </w:r>
    </w:p>
    <w:p w14:paraId="47E323D5" w14:textId="77777777" w:rsidR="0028346D" w:rsidRPr="0028346D" w:rsidRDefault="0028346D" w:rsidP="0028346D">
      <w:pPr>
        <w:spacing w:line="256" w:lineRule="auto"/>
        <w:rPr>
          <w:rFonts w:ascii="Calibri" w:eastAsia="Calibri" w:hAnsi="Calibri" w:cs="Times New Roman"/>
          <w:sz w:val="24"/>
          <w:szCs w:val="24"/>
        </w:rPr>
      </w:pPr>
    </w:p>
    <w:p w14:paraId="6FE28309" w14:textId="77777777" w:rsidR="0028346D" w:rsidRPr="0028346D" w:rsidRDefault="0028346D" w:rsidP="0028346D">
      <w:pPr>
        <w:spacing w:line="256" w:lineRule="auto"/>
        <w:rPr>
          <w:rFonts w:ascii="Calibri" w:eastAsia="Calibri" w:hAnsi="Calibri" w:cs="Times New Roman"/>
          <w:sz w:val="24"/>
          <w:szCs w:val="24"/>
        </w:rPr>
      </w:pPr>
    </w:p>
    <w:p w14:paraId="5FC9D63F" w14:textId="77777777" w:rsidR="0028346D" w:rsidRPr="0028346D" w:rsidRDefault="0028346D" w:rsidP="0028346D">
      <w:pPr>
        <w:spacing w:line="256" w:lineRule="auto"/>
        <w:rPr>
          <w:rFonts w:ascii="Calibri" w:eastAsia="Calibri" w:hAnsi="Calibri" w:cs="Times New Roman"/>
          <w:sz w:val="24"/>
          <w:szCs w:val="24"/>
        </w:rPr>
      </w:pPr>
    </w:p>
    <w:p w14:paraId="5D2D10F7" w14:textId="77777777" w:rsidR="0028346D" w:rsidRPr="0028346D" w:rsidRDefault="0028346D" w:rsidP="0028346D">
      <w:pPr>
        <w:spacing w:line="256" w:lineRule="auto"/>
        <w:rPr>
          <w:rFonts w:ascii="Calibri" w:eastAsia="Calibri" w:hAnsi="Calibri" w:cs="Times New Roman"/>
          <w:sz w:val="24"/>
          <w:szCs w:val="24"/>
        </w:rPr>
      </w:pPr>
    </w:p>
    <w:p w14:paraId="24F0CB05" w14:textId="77777777" w:rsidR="0028346D" w:rsidRPr="0028346D" w:rsidRDefault="0028346D" w:rsidP="0028346D">
      <w:pPr>
        <w:spacing w:line="256" w:lineRule="auto"/>
        <w:rPr>
          <w:rFonts w:ascii="Calibri" w:eastAsia="Calibri" w:hAnsi="Calibri" w:cs="Times New Roman"/>
          <w:sz w:val="24"/>
          <w:szCs w:val="24"/>
        </w:rPr>
      </w:pPr>
    </w:p>
    <w:p w14:paraId="44A938E3" w14:textId="77777777" w:rsidR="0028346D" w:rsidRPr="0028346D" w:rsidRDefault="0028346D" w:rsidP="0028346D">
      <w:pPr>
        <w:spacing w:line="256" w:lineRule="auto"/>
        <w:rPr>
          <w:rFonts w:ascii="Calibri" w:eastAsia="Calibri" w:hAnsi="Calibri" w:cs="Times New Roman"/>
          <w:sz w:val="24"/>
          <w:szCs w:val="24"/>
        </w:rPr>
      </w:pPr>
    </w:p>
    <w:p w14:paraId="2AF82D8A" w14:textId="77777777" w:rsidR="0028346D" w:rsidRPr="0028346D" w:rsidRDefault="0028346D" w:rsidP="0028346D">
      <w:pPr>
        <w:numPr>
          <w:ilvl w:val="0"/>
          <w:numId w:val="16"/>
        </w:numPr>
        <w:spacing w:line="256" w:lineRule="auto"/>
        <w:contextualSpacing/>
        <w:rPr>
          <w:rFonts w:ascii="Calibri" w:eastAsia="Calibri" w:hAnsi="Calibri" w:cs="Times New Roman"/>
          <w:sz w:val="24"/>
          <w:szCs w:val="24"/>
        </w:rPr>
      </w:pPr>
      <w:r w:rsidRPr="0028346D">
        <w:rPr>
          <w:rFonts w:ascii="Calibri" w:eastAsia="Calibri" w:hAnsi="Calibri" w:cs="Times New Roman"/>
          <w:sz w:val="24"/>
          <w:szCs w:val="24"/>
        </w:rPr>
        <w:t xml:space="preserve">Describe how you will apply what you learned from the </w:t>
      </w:r>
      <w:r>
        <w:rPr>
          <w:rFonts w:ascii="Calibri" w:eastAsia="Calibri" w:hAnsi="Calibri" w:cs="Times New Roman"/>
          <w:sz w:val="24"/>
          <w:szCs w:val="24"/>
        </w:rPr>
        <w:t>Planning and Organizing</w:t>
      </w:r>
      <w:r w:rsidRPr="0028346D">
        <w:rPr>
          <w:rFonts w:ascii="Calibri" w:eastAsia="Calibri" w:hAnsi="Calibri" w:cs="Times New Roman"/>
          <w:sz w:val="24"/>
          <w:szCs w:val="24"/>
        </w:rPr>
        <w:t xml:space="preserve"> Online Workshop.</w:t>
      </w:r>
    </w:p>
    <w:p w14:paraId="0DF7CF24" w14:textId="77777777" w:rsidR="0028346D" w:rsidRPr="0028346D" w:rsidRDefault="0028346D" w:rsidP="0028346D">
      <w:pPr>
        <w:spacing w:line="256" w:lineRule="auto"/>
        <w:rPr>
          <w:rFonts w:ascii="Calibri" w:eastAsia="Calibri" w:hAnsi="Calibri" w:cs="Times New Roman"/>
        </w:rPr>
      </w:pPr>
    </w:p>
    <w:p w14:paraId="76D260E8" w14:textId="77777777" w:rsidR="00667FE4" w:rsidRPr="00525283" w:rsidRDefault="00667FE4" w:rsidP="0028346D">
      <w:pPr>
        <w:ind w:left="360"/>
      </w:pPr>
    </w:p>
    <w:p w14:paraId="7FDC9365" w14:textId="77777777" w:rsidR="00525283" w:rsidRDefault="00525283" w:rsidP="00525283">
      <w:pPr>
        <w:pStyle w:val="ListParagraph"/>
        <w:jc w:val="center"/>
      </w:pPr>
    </w:p>
    <w:sectPr w:rsidR="00525283">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B3591" w14:textId="77777777" w:rsidR="006747E5" w:rsidRDefault="006747E5" w:rsidP="00105C59">
      <w:pPr>
        <w:spacing w:after="0" w:line="240" w:lineRule="auto"/>
      </w:pPr>
      <w:r>
        <w:separator/>
      </w:r>
    </w:p>
  </w:endnote>
  <w:endnote w:type="continuationSeparator" w:id="0">
    <w:p w14:paraId="4ED33A09" w14:textId="77777777" w:rsidR="006747E5" w:rsidRDefault="006747E5" w:rsidP="00105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38086986"/>
      <w:docPartObj>
        <w:docPartGallery w:val="Page Numbers (Bottom of Page)"/>
        <w:docPartUnique/>
      </w:docPartObj>
    </w:sdtPr>
    <w:sdtContent>
      <w:p w14:paraId="5BFAEA25" w14:textId="3970DC5A" w:rsidR="0044225C" w:rsidRDefault="0044225C" w:rsidP="006177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7DDC5" w14:textId="77777777" w:rsidR="0044225C" w:rsidRDefault="004422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7754468"/>
      <w:docPartObj>
        <w:docPartGallery w:val="Page Numbers (Bottom of Page)"/>
        <w:docPartUnique/>
      </w:docPartObj>
    </w:sdtPr>
    <w:sdtContent>
      <w:p w14:paraId="3E1FBD5E" w14:textId="5F5328DD" w:rsidR="0044225C" w:rsidRDefault="0044225C" w:rsidP="006177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994F62" w14:textId="77777777" w:rsidR="0044225C" w:rsidRDefault="00442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FD127" w14:textId="77777777" w:rsidR="006747E5" w:rsidRDefault="006747E5" w:rsidP="00105C59">
      <w:pPr>
        <w:spacing w:after="0" w:line="240" w:lineRule="auto"/>
      </w:pPr>
      <w:r>
        <w:separator/>
      </w:r>
    </w:p>
  </w:footnote>
  <w:footnote w:type="continuationSeparator" w:id="0">
    <w:p w14:paraId="2BA9D92E" w14:textId="77777777" w:rsidR="006747E5" w:rsidRDefault="006747E5" w:rsidP="00105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2BBA1" w14:textId="77777777" w:rsidR="00105C59" w:rsidRDefault="00105C59">
    <w:pPr>
      <w:pStyle w:val="Header"/>
    </w:pPr>
    <w:r w:rsidRPr="00105C59">
      <w:t>Planning &amp; Organization: Crash Course Study Skills #4</w:t>
    </w:r>
  </w:p>
  <w:p w14:paraId="5E64C270" w14:textId="77777777" w:rsidR="00105C59" w:rsidRDefault="00105C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64C20"/>
    <w:multiLevelType w:val="hybridMultilevel"/>
    <w:tmpl w:val="07686F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8175F"/>
    <w:multiLevelType w:val="hybridMultilevel"/>
    <w:tmpl w:val="8E6409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3A6233"/>
    <w:multiLevelType w:val="hybridMultilevel"/>
    <w:tmpl w:val="8A74E806"/>
    <w:lvl w:ilvl="0" w:tplc="5CF22B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16BB1"/>
    <w:multiLevelType w:val="hybridMultilevel"/>
    <w:tmpl w:val="AC5EFE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E51BB1"/>
    <w:multiLevelType w:val="hybridMultilevel"/>
    <w:tmpl w:val="FC62D5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E1804"/>
    <w:multiLevelType w:val="hybridMultilevel"/>
    <w:tmpl w:val="EA8454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810F1"/>
    <w:multiLevelType w:val="hybridMultilevel"/>
    <w:tmpl w:val="6084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84DF8"/>
    <w:multiLevelType w:val="hybridMultilevel"/>
    <w:tmpl w:val="CD9EB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827C98"/>
    <w:multiLevelType w:val="hybridMultilevel"/>
    <w:tmpl w:val="4C5615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35933"/>
    <w:multiLevelType w:val="hybridMultilevel"/>
    <w:tmpl w:val="7AC45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14FC5"/>
    <w:multiLevelType w:val="hybridMultilevel"/>
    <w:tmpl w:val="853CD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AF55169"/>
    <w:multiLevelType w:val="hybridMultilevel"/>
    <w:tmpl w:val="4F5AAB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D3B28"/>
    <w:multiLevelType w:val="hybridMultilevel"/>
    <w:tmpl w:val="50AAE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411678"/>
    <w:multiLevelType w:val="hybridMultilevel"/>
    <w:tmpl w:val="1BD87742"/>
    <w:lvl w:ilvl="0" w:tplc="C1D207A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FF5288"/>
    <w:multiLevelType w:val="hybridMultilevel"/>
    <w:tmpl w:val="E8720F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310E77"/>
    <w:multiLevelType w:val="hybridMultilevel"/>
    <w:tmpl w:val="593A964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8"/>
  </w:num>
  <w:num w:numId="5">
    <w:abstractNumId w:val="13"/>
  </w:num>
  <w:num w:numId="6">
    <w:abstractNumId w:val="2"/>
  </w:num>
  <w:num w:numId="7">
    <w:abstractNumId w:val="0"/>
  </w:num>
  <w:num w:numId="8">
    <w:abstractNumId w:val="12"/>
  </w:num>
  <w:num w:numId="9">
    <w:abstractNumId w:val="11"/>
  </w:num>
  <w:num w:numId="10">
    <w:abstractNumId w:val="5"/>
  </w:num>
  <w:num w:numId="11">
    <w:abstractNumId w:val="1"/>
  </w:num>
  <w:num w:numId="12">
    <w:abstractNumId w:val="14"/>
  </w:num>
  <w:num w:numId="13">
    <w:abstractNumId w:val="4"/>
  </w:num>
  <w:num w:numId="14">
    <w:abstractNumId w:val="3"/>
  </w:num>
  <w:num w:numId="15">
    <w:abstractNumId w:val="15"/>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DA0MrE0NjE3MzFV0lEKTi0uzszPAykwrgUABhamSSwAAAA="/>
  </w:docVars>
  <w:rsids>
    <w:rsidRoot w:val="00105C59"/>
    <w:rsid w:val="000325AE"/>
    <w:rsid w:val="000E7FB2"/>
    <w:rsid w:val="00105C59"/>
    <w:rsid w:val="001E70B7"/>
    <w:rsid w:val="0028346D"/>
    <w:rsid w:val="002B08DE"/>
    <w:rsid w:val="0044225C"/>
    <w:rsid w:val="004C2579"/>
    <w:rsid w:val="004C5B41"/>
    <w:rsid w:val="004D39C1"/>
    <w:rsid w:val="00525283"/>
    <w:rsid w:val="00667FE4"/>
    <w:rsid w:val="006747E5"/>
    <w:rsid w:val="00A64E55"/>
    <w:rsid w:val="00B45495"/>
    <w:rsid w:val="00B972F3"/>
    <w:rsid w:val="00BB5DEF"/>
    <w:rsid w:val="00BF0AFF"/>
    <w:rsid w:val="00BF7475"/>
    <w:rsid w:val="00CB0DD8"/>
    <w:rsid w:val="00D14236"/>
    <w:rsid w:val="00D31D23"/>
    <w:rsid w:val="00D75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2F7C5"/>
  <w15:chartTrackingRefBased/>
  <w15:docId w15:val="{64206E26-6504-4F63-8158-632439603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5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C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C59"/>
  </w:style>
  <w:style w:type="paragraph" w:styleId="Footer">
    <w:name w:val="footer"/>
    <w:basedOn w:val="Normal"/>
    <w:link w:val="FooterChar"/>
    <w:uiPriority w:val="99"/>
    <w:unhideWhenUsed/>
    <w:rsid w:val="00105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C59"/>
  </w:style>
  <w:style w:type="character" w:customStyle="1" w:styleId="Heading1Char">
    <w:name w:val="Heading 1 Char"/>
    <w:basedOn w:val="DefaultParagraphFont"/>
    <w:link w:val="Heading1"/>
    <w:uiPriority w:val="9"/>
    <w:rsid w:val="00105C5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325AE"/>
    <w:pPr>
      <w:ind w:left="720"/>
      <w:contextualSpacing/>
    </w:pPr>
  </w:style>
  <w:style w:type="character" w:styleId="PageNumber">
    <w:name w:val="page number"/>
    <w:basedOn w:val="DefaultParagraphFont"/>
    <w:uiPriority w:val="99"/>
    <w:semiHidden/>
    <w:unhideWhenUsed/>
    <w:rsid w:val="00442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10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8</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iller</dc:creator>
  <cp:keywords/>
  <dc:description/>
  <cp:lastModifiedBy>dbreneman</cp:lastModifiedBy>
  <cp:revision>6</cp:revision>
  <dcterms:created xsi:type="dcterms:W3CDTF">2019-04-25T18:22:00Z</dcterms:created>
  <dcterms:modified xsi:type="dcterms:W3CDTF">2019-05-09T17:14:00Z</dcterms:modified>
</cp:coreProperties>
</file>